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6FFAB" w14:textId="38120864" w:rsidR="0035675C" w:rsidRPr="002B7AC9" w:rsidRDefault="00071197" w:rsidP="00C41764">
      <w:pPr>
        <w:rPr>
          <w:rFonts w:ascii="Draig" w:hAnsi="Draig"/>
          <w:b/>
          <w:bCs/>
          <w:color w:val="00953D"/>
          <w:sz w:val="52"/>
          <w:szCs w:val="52"/>
        </w:rPr>
      </w:pPr>
      <w:r>
        <w:rPr>
          <w:rFonts w:ascii="Draig" w:hAnsi="Draig"/>
          <w:b/>
          <w:bCs/>
          <w:color w:val="00953D"/>
          <w:sz w:val="56"/>
          <w:szCs w:val="56"/>
        </w:rPr>
        <w:t>Environmental</w:t>
      </w:r>
      <w:r w:rsidR="00C41764" w:rsidRPr="002B7AC9">
        <w:rPr>
          <w:rFonts w:ascii="Draig" w:hAnsi="Draig"/>
          <w:b/>
          <w:bCs/>
          <w:color w:val="00953D"/>
          <w:sz w:val="56"/>
          <w:szCs w:val="56"/>
        </w:rPr>
        <w:t xml:space="preserve"> Commitment</w:t>
      </w:r>
    </w:p>
    <w:p w14:paraId="193950CF" w14:textId="77777777" w:rsidR="00C41764" w:rsidRPr="002B7AC9" w:rsidRDefault="00C41764" w:rsidP="00C41764">
      <w:pPr>
        <w:rPr>
          <w:rFonts w:ascii="Draig" w:hAnsi="Draig"/>
          <w:b/>
          <w:bCs/>
          <w:sz w:val="28"/>
          <w:szCs w:val="28"/>
        </w:rPr>
      </w:pPr>
      <w:r w:rsidRPr="002B7AC9">
        <w:rPr>
          <w:rFonts w:ascii="Draig" w:hAnsi="Draig"/>
          <w:b/>
          <w:bCs/>
          <w:sz w:val="28"/>
          <w:szCs w:val="28"/>
        </w:rPr>
        <w:t>1. Introduction</w:t>
      </w:r>
    </w:p>
    <w:p w14:paraId="157E79BE" w14:textId="428C9012" w:rsidR="00996F48" w:rsidRPr="00166D07" w:rsidRDefault="00996F48" w:rsidP="00996F48">
      <w:pPr>
        <w:rPr>
          <w:rFonts w:ascii="Quatro Slab SemiBold" w:hAnsi="Quatro Slab SemiBold"/>
        </w:rPr>
      </w:pPr>
      <w:r w:rsidRPr="00166D07">
        <w:rPr>
          <w:rFonts w:ascii="Quatro Slab SemiBold" w:hAnsi="Quatro Slab SemiBold"/>
        </w:rPr>
        <w:t>‘</w:t>
      </w:r>
      <w:r w:rsidR="0030263F" w:rsidRPr="00166D07">
        <w:rPr>
          <w:rFonts w:ascii="Quatro Slab SemiBold" w:hAnsi="Quatro Slab SemiBold"/>
        </w:rPr>
        <w:t>Environment</w:t>
      </w:r>
      <w:r w:rsidRPr="00166D07">
        <w:rPr>
          <w:rFonts w:ascii="Quatro Slab SemiBold" w:hAnsi="Quatro Slab SemiBold"/>
        </w:rPr>
        <w:t xml:space="preserve"> is one of the pillars of </w:t>
      </w:r>
      <w:r w:rsidR="00EF5839">
        <w:rPr>
          <w:rFonts w:ascii="Quatro Slab SemiBold" w:hAnsi="Quatro Slab SemiBold"/>
        </w:rPr>
        <w:t>Haverfordwest county</w:t>
      </w:r>
      <w:r w:rsidR="00116974" w:rsidRPr="00166D07">
        <w:rPr>
          <w:rFonts w:ascii="Quatro Slab SemiBold" w:hAnsi="Quatro Slab SemiBold"/>
        </w:rPr>
        <w:t xml:space="preserve"> Football Club’s ‘</w:t>
      </w:r>
      <w:r w:rsidR="0030263F" w:rsidRPr="00166D07">
        <w:rPr>
          <w:rFonts w:ascii="Quatro Slab SemiBold" w:hAnsi="Quatro Slab SemiBold"/>
        </w:rPr>
        <w:t>Football &amp; Social Responsibility Strategy</w:t>
      </w:r>
      <w:r w:rsidR="00116974" w:rsidRPr="00166D07">
        <w:rPr>
          <w:rFonts w:ascii="Quatro Slab SemiBold" w:hAnsi="Quatro Slab SemiBold"/>
        </w:rPr>
        <w:t>’</w:t>
      </w:r>
      <w:r w:rsidRPr="00166D07">
        <w:rPr>
          <w:rFonts w:ascii="Quatro Slab SemiBold" w:hAnsi="Quatro Slab SemiBold"/>
        </w:rPr>
        <w:t xml:space="preserve">, expressing its </w:t>
      </w:r>
      <w:r w:rsidR="006E3C20" w:rsidRPr="00166D07">
        <w:rPr>
          <w:rFonts w:ascii="Quatro Slab SemiBold" w:hAnsi="Quatro Slab SemiBold"/>
        </w:rPr>
        <w:t>ambition</w:t>
      </w:r>
      <w:r w:rsidRPr="00166D07">
        <w:rPr>
          <w:rFonts w:ascii="Quatro Slab SemiBold" w:hAnsi="Quatro Slab SemiBold"/>
        </w:rPr>
        <w:t xml:space="preserve"> to</w:t>
      </w:r>
      <w:r w:rsidR="006E3C20" w:rsidRPr="00166D07">
        <w:rPr>
          <w:rFonts w:ascii="Quatro Slab SemiBold" w:hAnsi="Quatro Slab SemiBold"/>
        </w:rPr>
        <w:t xml:space="preserve"> preserve and regenerate the environment and leverage the power of football to raise awareness and catalyse action, minimising our negative environmental footprint becoming net zero by 2030. </w:t>
      </w:r>
      <w:r w:rsidRPr="00166D07">
        <w:rPr>
          <w:rFonts w:ascii="Quatro Slab SemiBold" w:hAnsi="Quatro Slab SemiBold"/>
        </w:rPr>
        <w:t xml:space="preserve">Furthermore, </w:t>
      </w:r>
      <w:r w:rsidR="00396086" w:rsidRPr="00166D07">
        <w:rPr>
          <w:rFonts w:ascii="Quatro Slab SemiBold" w:hAnsi="Quatro Slab SemiBold"/>
        </w:rPr>
        <w:t>the Club</w:t>
      </w:r>
      <w:r w:rsidRPr="00166D07">
        <w:rPr>
          <w:rFonts w:ascii="Quatro Slab SemiBold" w:hAnsi="Quatro Slab SemiBold"/>
        </w:rPr>
        <w:t xml:space="preserve"> recognises that football</w:t>
      </w:r>
      <w:r w:rsidR="00396086" w:rsidRPr="00166D07">
        <w:rPr>
          <w:rFonts w:ascii="Quatro Slab SemiBold" w:hAnsi="Quatro Slab SemiBold"/>
        </w:rPr>
        <w:t xml:space="preserve"> </w:t>
      </w:r>
      <w:r w:rsidR="001A2CA0" w:rsidRPr="00166D07">
        <w:rPr>
          <w:rFonts w:ascii="Quatro Slab SemiBold" w:hAnsi="Quatro Slab SemiBold"/>
        </w:rPr>
        <w:t xml:space="preserve">can play a key role in </w:t>
      </w:r>
      <w:r w:rsidRPr="00166D07">
        <w:rPr>
          <w:rFonts w:ascii="Quatro Slab SemiBold" w:hAnsi="Quatro Slab SemiBold"/>
        </w:rPr>
        <w:t>actively promot</w:t>
      </w:r>
      <w:r w:rsidR="001A2CA0" w:rsidRPr="00166D07">
        <w:rPr>
          <w:rFonts w:ascii="Quatro Slab SemiBold" w:hAnsi="Quatro Slab SemiBold"/>
        </w:rPr>
        <w:t>ing</w:t>
      </w:r>
      <w:r w:rsidRPr="00166D07">
        <w:rPr>
          <w:rFonts w:ascii="Quatro Slab SemiBold" w:hAnsi="Quatro Slab SemiBold"/>
        </w:rPr>
        <w:t xml:space="preserve"> sustainable development and climate action.</w:t>
      </w:r>
    </w:p>
    <w:p w14:paraId="2D23C628" w14:textId="4B52EBDB" w:rsidR="00AB4E64" w:rsidRPr="00166D07" w:rsidRDefault="00EF5839" w:rsidP="00996F48">
      <w:pPr>
        <w:rPr>
          <w:rFonts w:ascii="Quatro Slab SemiBold" w:hAnsi="Quatro Slab SemiBold"/>
        </w:rPr>
      </w:pPr>
      <w:r>
        <w:rPr>
          <w:rFonts w:ascii="Quatro Slab SemiBold" w:hAnsi="Quatro Slab SemiBold"/>
        </w:rPr>
        <w:t>Haverfordwest County</w:t>
      </w:r>
      <w:r w:rsidR="001A2CA0" w:rsidRPr="00166D07">
        <w:rPr>
          <w:rFonts w:ascii="Quatro Slab SemiBold" w:hAnsi="Quatro Slab SemiBold"/>
        </w:rPr>
        <w:t xml:space="preserve"> Football Club</w:t>
      </w:r>
      <w:r w:rsidR="00996F48" w:rsidRPr="00166D07">
        <w:rPr>
          <w:rFonts w:ascii="Quatro Slab SemiBold" w:hAnsi="Quatro Slab SemiBold"/>
        </w:rPr>
        <w:t xml:space="preserve"> wants to seize all possible opportunities for maximising the positive aspects of the game while mitigating any negative impact mak</w:t>
      </w:r>
      <w:r w:rsidR="00060985" w:rsidRPr="00166D07">
        <w:rPr>
          <w:rFonts w:ascii="Quatro Slab SemiBold" w:hAnsi="Quatro Slab SemiBold"/>
        </w:rPr>
        <w:t>ing</w:t>
      </w:r>
      <w:r w:rsidR="00996F48" w:rsidRPr="00166D07">
        <w:rPr>
          <w:rFonts w:ascii="Quatro Slab SemiBold" w:hAnsi="Quatro Slab SemiBold"/>
        </w:rPr>
        <w:t xml:space="preserve"> a better future for both football and society. The </w:t>
      </w:r>
      <w:r w:rsidR="00655EAD" w:rsidRPr="00166D07">
        <w:rPr>
          <w:rFonts w:ascii="Quatro Slab SemiBold" w:hAnsi="Quatro Slab SemiBold"/>
        </w:rPr>
        <w:t>Club</w:t>
      </w:r>
      <w:r w:rsidR="009676ED" w:rsidRPr="00166D07">
        <w:rPr>
          <w:rFonts w:ascii="Quatro Slab SemiBold" w:hAnsi="Quatro Slab SemiBold"/>
        </w:rPr>
        <w:t>’</w:t>
      </w:r>
      <w:r w:rsidR="00655EAD" w:rsidRPr="00166D07">
        <w:rPr>
          <w:rFonts w:ascii="Quatro Slab SemiBold" w:hAnsi="Quatro Slab SemiBold"/>
        </w:rPr>
        <w:t>s</w:t>
      </w:r>
      <w:r w:rsidR="00996F48" w:rsidRPr="00166D07">
        <w:rPr>
          <w:rFonts w:ascii="Quatro Slab SemiBold" w:hAnsi="Quatro Slab SemiBold"/>
        </w:rPr>
        <w:t xml:space="preserve"> Environmental Commitment set out </w:t>
      </w:r>
      <w:r w:rsidR="003960F4" w:rsidRPr="00166D07">
        <w:rPr>
          <w:rFonts w:ascii="Quatro Slab SemiBold" w:hAnsi="Quatro Slab SemiBold"/>
        </w:rPr>
        <w:t>in this document</w:t>
      </w:r>
      <w:r w:rsidR="00996F48" w:rsidRPr="00166D07">
        <w:rPr>
          <w:rFonts w:ascii="Quatro Slab SemiBold" w:hAnsi="Quatro Slab SemiBold"/>
        </w:rPr>
        <w:t xml:space="preserve"> supplements </w:t>
      </w:r>
      <w:r>
        <w:rPr>
          <w:rFonts w:ascii="Quatro Slab SemiBold" w:hAnsi="Quatro Slab SemiBold"/>
        </w:rPr>
        <w:t>Haverfordwest County</w:t>
      </w:r>
      <w:r w:rsidR="00C13C6D" w:rsidRPr="00166D07">
        <w:rPr>
          <w:rFonts w:ascii="Quatro Slab SemiBold" w:hAnsi="Quatro Slab SemiBold"/>
        </w:rPr>
        <w:t xml:space="preserve"> Football Club’s </w:t>
      </w:r>
      <w:r w:rsidR="00996F48" w:rsidRPr="00166D07">
        <w:rPr>
          <w:rFonts w:ascii="Quatro Slab SemiBold" w:hAnsi="Quatro Slab SemiBold"/>
        </w:rPr>
        <w:t>Human Rights Commitment</w:t>
      </w:r>
      <w:r w:rsidR="00B47128" w:rsidRPr="00166D07">
        <w:rPr>
          <w:rFonts w:ascii="Quatro Slab SemiBold" w:hAnsi="Quatro Slab SemiBold"/>
        </w:rPr>
        <w:t xml:space="preserve"> and is b</w:t>
      </w:r>
      <w:r w:rsidR="00996F48" w:rsidRPr="00166D07">
        <w:rPr>
          <w:rFonts w:ascii="Quatro Slab SemiBold" w:hAnsi="Quatro Slab SemiBold"/>
        </w:rPr>
        <w:t>ased on the UN Sports for Climate Action Framework, the Paris Agreement objectives for the sports sector and the European Climate Pact pledge</w:t>
      </w:r>
      <w:r w:rsidR="00B47128" w:rsidRPr="00166D07">
        <w:rPr>
          <w:rFonts w:ascii="Quatro Slab SemiBold" w:hAnsi="Quatro Slab SemiBold"/>
        </w:rPr>
        <w:t xml:space="preserve">. </w:t>
      </w:r>
    </w:p>
    <w:p w14:paraId="6D45B0DF" w14:textId="26624978" w:rsidR="007A328D" w:rsidRPr="00166D07" w:rsidRDefault="00996F48" w:rsidP="00996F48">
      <w:pPr>
        <w:rPr>
          <w:rFonts w:ascii="Quatro Slab SemiBold" w:hAnsi="Quatro Slab SemiBold"/>
        </w:rPr>
      </w:pPr>
      <w:r w:rsidRPr="00166D07">
        <w:rPr>
          <w:rFonts w:ascii="Quatro Slab SemiBold" w:hAnsi="Quatro Slab SemiBold"/>
        </w:rPr>
        <w:t xml:space="preserve">The aim is to embed </w:t>
      </w:r>
      <w:r w:rsidR="00024C67" w:rsidRPr="00166D07">
        <w:rPr>
          <w:rFonts w:ascii="Quatro Slab SemiBold" w:hAnsi="Quatro Slab SemiBold"/>
        </w:rPr>
        <w:t>environmental initi</w:t>
      </w:r>
      <w:r w:rsidR="00060985" w:rsidRPr="00166D07">
        <w:rPr>
          <w:rFonts w:ascii="Quatro Slab SemiBold" w:hAnsi="Quatro Slab SemiBold"/>
        </w:rPr>
        <w:t>a</w:t>
      </w:r>
      <w:r w:rsidR="00024C67" w:rsidRPr="00166D07">
        <w:rPr>
          <w:rFonts w:ascii="Quatro Slab SemiBold" w:hAnsi="Quatro Slab SemiBold"/>
        </w:rPr>
        <w:t>tives</w:t>
      </w:r>
      <w:r w:rsidRPr="00166D07">
        <w:rPr>
          <w:rFonts w:ascii="Quatro Slab SemiBold" w:hAnsi="Quatro Slab SemiBold"/>
        </w:rPr>
        <w:t xml:space="preserve"> into </w:t>
      </w:r>
      <w:r w:rsidR="00024C67" w:rsidRPr="00166D07">
        <w:rPr>
          <w:rFonts w:ascii="Quatro Slab SemiBold" w:hAnsi="Quatro Slab SemiBold"/>
        </w:rPr>
        <w:t>the Club’s</w:t>
      </w:r>
      <w:r w:rsidRPr="00166D07">
        <w:rPr>
          <w:rFonts w:ascii="Quatro Slab SemiBold" w:hAnsi="Quatro Slab SemiBold"/>
        </w:rPr>
        <w:t xml:space="preserve"> strategic decisions to ensure </w:t>
      </w:r>
      <w:r w:rsidR="003960F4" w:rsidRPr="00166D07">
        <w:rPr>
          <w:rFonts w:ascii="Quatro Slab SemiBold" w:hAnsi="Quatro Slab SemiBold"/>
        </w:rPr>
        <w:t xml:space="preserve">it </w:t>
      </w:r>
      <w:r w:rsidRPr="00166D07">
        <w:rPr>
          <w:rFonts w:ascii="Quatro Slab SemiBold" w:hAnsi="Quatro Slab SemiBold"/>
        </w:rPr>
        <w:t>generate</w:t>
      </w:r>
      <w:r w:rsidR="003960F4" w:rsidRPr="00166D07">
        <w:rPr>
          <w:rFonts w:ascii="Quatro Slab SemiBold" w:hAnsi="Quatro Slab SemiBold"/>
        </w:rPr>
        <w:t>s</w:t>
      </w:r>
      <w:r w:rsidRPr="00166D07">
        <w:rPr>
          <w:rFonts w:ascii="Quatro Slab SemiBold" w:hAnsi="Quatro Slab SemiBold"/>
        </w:rPr>
        <w:t xml:space="preserve"> a tangible impact moving forward.</w:t>
      </w:r>
      <w:r w:rsidR="00060985" w:rsidRPr="00166D07">
        <w:rPr>
          <w:rFonts w:ascii="Quatro Slab SemiBold" w:hAnsi="Quatro Slab SemiBold"/>
        </w:rPr>
        <w:t xml:space="preserve"> </w:t>
      </w:r>
      <w:r w:rsidR="00AB4E64" w:rsidRPr="00166D07">
        <w:rPr>
          <w:rFonts w:ascii="Quatro Slab SemiBold" w:hAnsi="Quatro Slab SemiBold"/>
        </w:rPr>
        <w:t xml:space="preserve">These initiatives are based </w:t>
      </w:r>
      <w:r w:rsidR="00060985" w:rsidRPr="00166D07">
        <w:rPr>
          <w:rFonts w:ascii="Quatro Slab SemiBold" w:hAnsi="Quatro Slab SemiBold"/>
        </w:rPr>
        <w:t>on</w:t>
      </w:r>
      <w:r w:rsidR="00AB4E64" w:rsidRPr="00166D07">
        <w:rPr>
          <w:rFonts w:ascii="Quatro Slab SemiBold" w:hAnsi="Quatro Slab SemiBold"/>
        </w:rPr>
        <w:t xml:space="preserve"> </w:t>
      </w:r>
      <w:r w:rsidRPr="00166D07">
        <w:rPr>
          <w:rFonts w:ascii="Quatro Slab SemiBold" w:hAnsi="Quatro Slab SemiBold"/>
        </w:rPr>
        <w:t>Climate and advocacy</w:t>
      </w:r>
      <w:r w:rsidR="00AB4E64" w:rsidRPr="00166D07">
        <w:rPr>
          <w:rFonts w:ascii="Quatro Slab SemiBold" w:hAnsi="Quatro Slab SemiBold"/>
        </w:rPr>
        <w:t xml:space="preserve">, </w:t>
      </w:r>
      <w:r w:rsidRPr="00166D07">
        <w:rPr>
          <w:rFonts w:ascii="Quatro Slab SemiBold" w:hAnsi="Quatro Slab SemiBold"/>
        </w:rPr>
        <w:t>Circular economy</w:t>
      </w:r>
      <w:r w:rsidR="00AB4E64" w:rsidRPr="00166D07">
        <w:rPr>
          <w:rFonts w:ascii="Quatro Slab SemiBold" w:hAnsi="Quatro Slab SemiBold"/>
        </w:rPr>
        <w:t xml:space="preserve">, </w:t>
      </w:r>
      <w:r w:rsidRPr="00166D07">
        <w:rPr>
          <w:rFonts w:ascii="Quatro Slab SemiBold" w:hAnsi="Quatro Slab SemiBold"/>
        </w:rPr>
        <w:t>Event sustainability</w:t>
      </w:r>
      <w:r w:rsidR="00AB4E64" w:rsidRPr="00166D07">
        <w:rPr>
          <w:rFonts w:ascii="Quatro Slab SemiBold" w:hAnsi="Quatro Slab SemiBold"/>
        </w:rPr>
        <w:t xml:space="preserve"> &amp; </w:t>
      </w:r>
      <w:r w:rsidRPr="00166D07">
        <w:rPr>
          <w:rFonts w:ascii="Quatro Slab SemiBold" w:hAnsi="Quatro Slab SemiBold"/>
        </w:rPr>
        <w:t>Infrastructure sustainability</w:t>
      </w:r>
      <w:r w:rsidR="00AB4E64" w:rsidRPr="00166D07">
        <w:rPr>
          <w:rFonts w:ascii="Quatro Slab SemiBold" w:hAnsi="Quatro Slab SemiBold"/>
        </w:rPr>
        <w:t>.</w:t>
      </w:r>
      <w:r w:rsidR="00F867FC" w:rsidRPr="00166D07">
        <w:rPr>
          <w:rFonts w:ascii="Quatro Slab SemiBold" w:hAnsi="Quatro Slab SemiBold"/>
        </w:rPr>
        <w:t xml:space="preserve"> </w:t>
      </w:r>
      <w:r w:rsidRPr="00166D07">
        <w:rPr>
          <w:rFonts w:ascii="Quatro Slab SemiBold" w:hAnsi="Quatro Slab SemiBold"/>
        </w:rPr>
        <w:t xml:space="preserve">We recognise that an integrated and evolving approach is required to balance all aspects of sustainability. </w:t>
      </w:r>
    </w:p>
    <w:p w14:paraId="061958D5" w14:textId="15B57492" w:rsidR="00C41764" w:rsidRPr="002B7AC9" w:rsidRDefault="00C41764" w:rsidP="00996F48">
      <w:pPr>
        <w:rPr>
          <w:rFonts w:ascii="Draig" w:hAnsi="Draig"/>
          <w:b/>
          <w:bCs/>
          <w:sz w:val="28"/>
          <w:szCs w:val="28"/>
        </w:rPr>
      </w:pPr>
      <w:r w:rsidRPr="002B7AC9">
        <w:rPr>
          <w:rFonts w:ascii="Draig" w:hAnsi="Draig"/>
          <w:b/>
          <w:bCs/>
          <w:sz w:val="28"/>
          <w:szCs w:val="28"/>
        </w:rPr>
        <w:t>2. Scope</w:t>
      </w:r>
    </w:p>
    <w:p w14:paraId="56F9A651" w14:textId="1C271D79" w:rsidR="00B073C7" w:rsidRPr="00166D07" w:rsidRDefault="00EF5839" w:rsidP="00B073C7">
      <w:pPr>
        <w:rPr>
          <w:rFonts w:ascii="Quatro Slab SemiBold" w:hAnsi="Quatro Slab SemiBold"/>
        </w:rPr>
      </w:pPr>
      <w:r>
        <w:rPr>
          <w:rFonts w:ascii="Quatro Slab SemiBold" w:hAnsi="Quatro Slab SemiBold"/>
        </w:rPr>
        <w:t>Haverfordwest County</w:t>
      </w:r>
      <w:r w:rsidR="00F867FC" w:rsidRPr="00166D07">
        <w:rPr>
          <w:rFonts w:ascii="Quatro Slab SemiBold" w:hAnsi="Quatro Slab SemiBold"/>
        </w:rPr>
        <w:t xml:space="preserve"> Football Club has </w:t>
      </w:r>
      <w:r w:rsidR="00B073C7" w:rsidRPr="00166D07">
        <w:rPr>
          <w:rFonts w:ascii="Quatro Slab SemiBold" w:hAnsi="Quatro Slab SemiBold"/>
        </w:rPr>
        <w:t xml:space="preserve">a responsibility to ensure football fits in a sustainable, safe and diverse society. </w:t>
      </w:r>
      <w:r w:rsidR="00F867FC" w:rsidRPr="00166D07">
        <w:rPr>
          <w:rFonts w:ascii="Quatro Slab SemiBold" w:hAnsi="Quatro Slab SemiBold"/>
        </w:rPr>
        <w:t>All Club</w:t>
      </w:r>
      <w:r w:rsidR="00B073C7" w:rsidRPr="00166D07">
        <w:rPr>
          <w:rFonts w:ascii="Quatro Slab SemiBold" w:hAnsi="Quatro Slab SemiBold"/>
        </w:rPr>
        <w:t xml:space="preserve"> activities can only be implemented when the direct and indirect impact on environments, societies and economies has been acknowledged.</w:t>
      </w:r>
    </w:p>
    <w:p w14:paraId="46437043" w14:textId="29E4BB0C" w:rsidR="00B073C7" w:rsidRPr="00166D07" w:rsidRDefault="00B073C7" w:rsidP="00B073C7">
      <w:pPr>
        <w:rPr>
          <w:rFonts w:ascii="Quatro Slab SemiBold" w:hAnsi="Quatro Slab SemiBold"/>
        </w:rPr>
      </w:pPr>
      <w:r w:rsidRPr="00166D07">
        <w:rPr>
          <w:rFonts w:ascii="Quatro Slab SemiBold" w:hAnsi="Quatro Slab SemiBold"/>
        </w:rPr>
        <w:t xml:space="preserve">This document sets out </w:t>
      </w:r>
      <w:r w:rsidR="00EF5839">
        <w:rPr>
          <w:rFonts w:ascii="Quatro Slab SemiBold" w:hAnsi="Quatro Slab SemiBold"/>
        </w:rPr>
        <w:t>Haverfordwest County</w:t>
      </w:r>
      <w:r w:rsidR="00C67D2D" w:rsidRPr="00166D07">
        <w:rPr>
          <w:rFonts w:ascii="Quatro Slab SemiBold" w:hAnsi="Quatro Slab SemiBold"/>
        </w:rPr>
        <w:t xml:space="preserve"> Football Club</w:t>
      </w:r>
      <w:r w:rsidRPr="00166D07">
        <w:rPr>
          <w:rFonts w:ascii="Quatro Slab SemiBold" w:hAnsi="Quatro Slab SemiBold"/>
        </w:rPr>
        <w:t xml:space="preserve"> Environmental Commitment. </w:t>
      </w:r>
      <w:r w:rsidR="00C67D2D" w:rsidRPr="00166D07">
        <w:rPr>
          <w:rFonts w:ascii="Quatro Slab SemiBold" w:hAnsi="Quatro Slab SemiBold"/>
        </w:rPr>
        <w:t>I</w:t>
      </w:r>
      <w:r w:rsidRPr="00166D07">
        <w:rPr>
          <w:rFonts w:ascii="Quatro Slab SemiBold" w:hAnsi="Quatro Slab SemiBold"/>
        </w:rPr>
        <w:t>t will serve as a foundation for the Football and Social Responsibility (FSR) objectives for environmental issues that are material to football</w:t>
      </w:r>
      <w:r w:rsidR="00661E44" w:rsidRPr="00166D07">
        <w:rPr>
          <w:rFonts w:ascii="Quatro Slab SemiBold" w:hAnsi="Quatro Slab SemiBold"/>
        </w:rPr>
        <w:t xml:space="preserve"> (1)</w:t>
      </w:r>
      <w:r w:rsidR="00FF584F" w:rsidRPr="00166D07">
        <w:rPr>
          <w:rFonts w:ascii="Quatro Slab SemiBold" w:hAnsi="Quatro Slab SemiBold"/>
        </w:rPr>
        <w:t>.</w:t>
      </w:r>
      <w:r w:rsidRPr="00166D07">
        <w:rPr>
          <w:rFonts w:ascii="Quatro Slab SemiBold" w:hAnsi="Quatro Slab SemiBold"/>
        </w:rPr>
        <w:t xml:space="preserve"> The </w:t>
      </w:r>
      <w:r w:rsidR="00C67D2D" w:rsidRPr="00166D07">
        <w:rPr>
          <w:rFonts w:ascii="Quatro Slab SemiBold" w:hAnsi="Quatro Slab SemiBold"/>
        </w:rPr>
        <w:t>Football &amp; Social Responsibility Officer will lead on</w:t>
      </w:r>
      <w:r w:rsidRPr="00166D07">
        <w:rPr>
          <w:rFonts w:ascii="Quatro Slab SemiBold" w:hAnsi="Quatro Slab SemiBold"/>
        </w:rPr>
        <w:t xml:space="preserve"> developing and implementing initiatives based upon it in </w:t>
      </w:r>
      <w:r w:rsidR="00737BEB" w:rsidRPr="00166D07">
        <w:rPr>
          <w:rFonts w:ascii="Quatro Slab SemiBold" w:hAnsi="Quatro Slab SemiBold"/>
        </w:rPr>
        <w:t>Club</w:t>
      </w:r>
      <w:r w:rsidRPr="00166D07">
        <w:rPr>
          <w:rFonts w:ascii="Quatro Slab SemiBold" w:hAnsi="Quatro Slab SemiBold"/>
        </w:rPr>
        <w:t xml:space="preserve"> operations internally, at its </w:t>
      </w:r>
      <w:r w:rsidR="00737BEB" w:rsidRPr="00166D07">
        <w:rPr>
          <w:rFonts w:ascii="Quatro Slab SemiBold" w:hAnsi="Quatro Slab SemiBold"/>
        </w:rPr>
        <w:t>matches/</w:t>
      </w:r>
      <w:r w:rsidRPr="00166D07">
        <w:rPr>
          <w:rFonts w:ascii="Quatro Slab SemiBold" w:hAnsi="Quatro Slab SemiBold"/>
        </w:rPr>
        <w:t>events</w:t>
      </w:r>
      <w:r w:rsidR="00737BEB" w:rsidRPr="00166D07">
        <w:rPr>
          <w:rFonts w:ascii="Quatro Slab SemiBold" w:hAnsi="Quatro Slab SemiBold"/>
        </w:rPr>
        <w:t xml:space="preserve"> and </w:t>
      </w:r>
      <w:r w:rsidR="00060985" w:rsidRPr="00166D07">
        <w:rPr>
          <w:rFonts w:ascii="Quatro Slab SemiBold" w:hAnsi="Quatro Slab SemiBold"/>
        </w:rPr>
        <w:t xml:space="preserve">at </w:t>
      </w:r>
      <w:r w:rsidR="00737BEB" w:rsidRPr="00166D07">
        <w:rPr>
          <w:rFonts w:ascii="Quatro Slab SemiBold" w:hAnsi="Quatro Slab SemiBold"/>
        </w:rPr>
        <w:t>all Club ini</w:t>
      </w:r>
      <w:r w:rsidR="00060985" w:rsidRPr="00166D07">
        <w:rPr>
          <w:rFonts w:ascii="Quatro Slab SemiBold" w:hAnsi="Quatro Slab SemiBold"/>
        </w:rPr>
        <w:t>tia</w:t>
      </w:r>
      <w:r w:rsidR="00737BEB" w:rsidRPr="00166D07">
        <w:rPr>
          <w:rFonts w:ascii="Quatro Slab SemiBold" w:hAnsi="Quatro Slab SemiBold"/>
        </w:rPr>
        <w:t>tives.</w:t>
      </w:r>
    </w:p>
    <w:p w14:paraId="0BA2F074" w14:textId="1F0CB9DF" w:rsidR="00C41764" w:rsidRPr="002B7AC9" w:rsidRDefault="00C41764" w:rsidP="00B073C7">
      <w:pPr>
        <w:rPr>
          <w:rFonts w:ascii="Draig" w:hAnsi="Draig"/>
          <w:b/>
          <w:bCs/>
          <w:sz w:val="28"/>
          <w:szCs w:val="28"/>
        </w:rPr>
      </w:pPr>
      <w:r w:rsidRPr="002B7AC9">
        <w:rPr>
          <w:rFonts w:ascii="Draig" w:hAnsi="Draig"/>
          <w:b/>
          <w:bCs/>
          <w:sz w:val="28"/>
          <w:szCs w:val="28"/>
        </w:rPr>
        <w:t>3. Objectives</w:t>
      </w:r>
    </w:p>
    <w:p w14:paraId="052ADC4D" w14:textId="25407844" w:rsidR="00E341F9" w:rsidRPr="00166D07" w:rsidRDefault="00EF5839"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E92AF1" w:rsidRPr="00166D07">
        <w:rPr>
          <w:rFonts w:ascii="Quatro Slab SemiBold" w:hAnsi="Quatro Slab SemiBold"/>
        </w:rPr>
        <w:t xml:space="preserve">Football Club </w:t>
      </w:r>
      <w:r w:rsidR="005B6A13" w:rsidRPr="00166D07">
        <w:rPr>
          <w:rFonts w:ascii="Quatro Slab SemiBold" w:hAnsi="Quatro Slab SemiBold"/>
        </w:rPr>
        <w:t xml:space="preserve">has set out </w:t>
      </w:r>
      <w:r w:rsidR="00486BA1" w:rsidRPr="00166D07">
        <w:rPr>
          <w:rFonts w:ascii="Quatro Slab SemiBold" w:hAnsi="Quatro Slab SemiBold"/>
        </w:rPr>
        <w:t>targets</w:t>
      </w:r>
      <w:r w:rsidR="005B6A13" w:rsidRPr="00166D07">
        <w:rPr>
          <w:rFonts w:ascii="Quatro Slab SemiBold" w:hAnsi="Quatro Slab SemiBold"/>
        </w:rPr>
        <w:t xml:space="preserve"> to translate its Environmental Commitment into concrete actions. </w:t>
      </w:r>
      <w:r>
        <w:rPr>
          <w:rFonts w:ascii="Quatro Slab SemiBold" w:hAnsi="Quatro Slab SemiBold"/>
        </w:rPr>
        <w:t>Haverfordwest County</w:t>
      </w:r>
      <w:r w:rsidRPr="00166D07">
        <w:rPr>
          <w:rFonts w:ascii="Quatro Slab SemiBold" w:hAnsi="Quatro Slab SemiBold"/>
        </w:rPr>
        <w:t xml:space="preserve"> </w:t>
      </w:r>
      <w:r w:rsidR="00EB4A3A" w:rsidRPr="00166D07">
        <w:rPr>
          <w:rFonts w:ascii="Quatro Slab SemiBold" w:hAnsi="Quatro Slab SemiBold"/>
        </w:rPr>
        <w:t xml:space="preserve">Football Club </w:t>
      </w:r>
      <w:r w:rsidR="005B6A13" w:rsidRPr="00166D07">
        <w:rPr>
          <w:rFonts w:ascii="Quatro Slab SemiBold" w:hAnsi="Quatro Slab SemiBold"/>
        </w:rPr>
        <w:t xml:space="preserve">acknowledges these </w:t>
      </w:r>
      <w:r w:rsidR="00486BA1" w:rsidRPr="00166D07">
        <w:rPr>
          <w:rFonts w:ascii="Quatro Slab SemiBold" w:hAnsi="Quatro Slab SemiBold"/>
        </w:rPr>
        <w:t>targets</w:t>
      </w:r>
      <w:r w:rsidR="005B6A13" w:rsidRPr="00166D07">
        <w:rPr>
          <w:rFonts w:ascii="Quatro Slab SemiBold" w:hAnsi="Quatro Slab SemiBold"/>
        </w:rPr>
        <w:t xml:space="preserve"> may evolve to include future developments and welcomes inputs from stakeholders. </w:t>
      </w:r>
    </w:p>
    <w:p w14:paraId="655A37EF" w14:textId="1FF81960" w:rsidR="00E341F9" w:rsidRPr="00166D07" w:rsidRDefault="003E3CD4" w:rsidP="00C41764">
      <w:pPr>
        <w:rPr>
          <w:rFonts w:ascii="Quatro Slab SemiBold" w:hAnsi="Quatro Slab SemiBold"/>
        </w:rPr>
      </w:pPr>
      <w:r w:rsidRPr="00166D07">
        <w:rPr>
          <w:rFonts w:ascii="Quatro Slab SemiBold" w:hAnsi="Quatro Slab SemiBold"/>
          <w:noProof/>
        </w:rPr>
        <mc:AlternateContent>
          <mc:Choice Requires="wps">
            <w:drawing>
              <wp:anchor distT="45720" distB="45720" distL="114300" distR="114300" simplePos="0" relativeHeight="251664384" behindDoc="0" locked="0" layoutInCell="1" allowOverlap="1" wp14:anchorId="16D4FF76" wp14:editId="60FE25E3">
                <wp:simplePos x="0" y="0"/>
                <wp:positionH relativeFrom="column">
                  <wp:posOffset>-114300</wp:posOffset>
                </wp:positionH>
                <wp:positionV relativeFrom="paragraph">
                  <wp:posOffset>988060</wp:posOffset>
                </wp:positionV>
                <wp:extent cx="5972175" cy="4953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95300"/>
                        </a:xfrm>
                        <a:prstGeom prst="rect">
                          <a:avLst/>
                        </a:prstGeom>
                        <a:noFill/>
                        <a:ln w="9525">
                          <a:noFill/>
                          <a:miter lim="800000"/>
                          <a:headEnd/>
                          <a:tailEnd/>
                        </a:ln>
                      </wps:spPr>
                      <wps:txbx>
                        <w:txbxContent>
                          <w:p w14:paraId="10068654" w14:textId="4A3F7C1E" w:rsidR="009F4301" w:rsidRPr="00166D07" w:rsidRDefault="00EE3E6F" w:rsidP="009F4301">
                            <w:pPr>
                              <w:rPr>
                                <w:rFonts w:ascii="Quatro Slab SemiBold" w:hAnsi="Quatro Slab SemiBold"/>
                                <w:i/>
                                <w:iCs/>
                                <w:sz w:val="16"/>
                                <w:szCs w:val="16"/>
                              </w:rPr>
                            </w:pPr>
                            <w:r w:rsidRPr="00166D07">
                              <w:rPr>
                                <w:rFonts w:ascii="Quatro Slab SemiBold" w:hAnsi="Quatro Slab SemiBold"/>
                                <w:i/>
                                <w:iCs/>
                                <w:sz w:val="16"/>
                                <w:szCs w:val="16"/>
                              </w:rPr>
                              <w:t>1 In the context of this document, ‘material’ issues should be understood as those “that have a direct or indirect impact on an organisation's ability to create, preserve or erode economic, environmental and social value for itself, its stakeholders and society at large,” as defined in the Global Reporting Initiati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D4FF76" id="_x0000_t202" coordsize="21600,21600" o:spt="202" path="m,l,21600r21600,l21600,xe">
                <v:stroke joinstyle="miter"/>
                <v:path gradientshapeok="t" o:connecttype="rect"/>
              </v:shapetype>
              <v:shape id="Text Box 2" o:spid="_x0000_s1026" type="#_x0000_t202" style="position:absolute;margin-left:-9pt;margin-top:77.8pt;width:470.25pt;height:39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" filled="f" stroked="f">
                <v:textbox>
                  <w:txbxContent>
                    <w:p w14:paraId="10068654" w14:textId="4A3F7C1E" w:rsidR="009F4301" w:rsidRPr="00166D07" w:rsidRDefault="00EE3E6F" w:rsidP="009F4301">
                      <w:pPr>
                        <w:rPr>
                          <w:rFonts w:ascii="Quatro Slab SemiBold" w:hAnsi="Quatro Slab SemiBold"/>
                          <w:i/>
                          <w:iCs/>
                          <w:sz w:val="16"/>
                          <w:szCs w:val="16"/>
                        </w:rPr>
                      </w:pPr>
                      <w:r w:rsidRPr="00166D07">
                        <w:rPr>
                          <w:rFonts w:ascii="Quatro Slab SemiBold" w:hAnsi="Quatro Slab SemiBold"/>
                          <w:i/>
                          <w:iCs/>
                          <w:sz w:val="16"/>
                          <w:szCs w:val="16"/>
                        </w:rPr>
                        <w:t>1 In the context of this document, ‘material’ issues should be understood as those “that have a direct or indirect impact on an organisation's ability to create, preserve or erode economic, environmental and social value for itself, its stakeholders and society at large,” as defined in the Global Reporting Initiative.</w:t>
                      </w:r>
                    </w:p>
                  </w:txbxContent>
                </v:textbox>
              </v:shape>
            </w:pict>
          </mc:Fallback>
        </mc:AlternateContent>
      </w:r>
      <w:r w:rsidR="005B6A13" w:rsidRPr="00166D07">
        <w:rPr>
          <w:rFonts w:ascii="Quatro Slab SemiBold" w:hAnsi="Quatro Slab SemiBold"/>
        </w:rPr>
        <w:t xml:space="preserve">To ensure transparency, progress against objectives will be reported on in the annual Football and Social Responsibility Report, which is available to the general public. </w:t>
      </w:r>
    </w:p>
    <w:p w14:paraId="720F1C69" w14:textId="3B5E20C2" w:rsidR="00E341F9" w:rsidRPr="00166D07" w:rsidRDefault="005B6A13" w:rsidP="00C41764">
      <w:pPr>
        <w:rPr>
          <w:rFonts w:ascii="Quatro Slab SemiBold" w:hAnsi="Quatro Slab SemiBold"/>
        </w:rPr>
      </w:pPr>
      <w:r w:rsidRPr="00166D07">
        <w:rPr>
          <w:rFonts w:ascii="Quatro Slab SemiBold" w:hAnsi="Quatro Slab SemiBold"/>
        </w:rPr>
        <w:t xml:space="preserve">Throughout its operations and </w:t>
      </w:r>
      <w:r w:rsidR="008C1D3C" w:rsidRPr="00166D07">
        <w:rPr>
          <w:rFonts w:ascii="Quatro Slab SemiBold" w:hAnsi="Quatro Slab SemiBold"/>
        </w:rPr>
        <w:t>match day/</w:t>
      </w:r>
      <w:r w:rsidRPr="00166D07">
        <w:rPr>
          <w:rFonts w:ascii="Quatro Slab SemiBold" w:hAnsi="Quatro Slab SemiBold"/>
        </w:rPr>
        <w:t xml:space="preserve">events, </w:t>
      </w:r>
      <w:r w:rsidR="00EF5839">
        <w:rPr>
          <w:rFonts w:ascii="Quatro Slab SemiBold" w:hAnsi="Quatro Slab SemiBold"/>
        </w:rPr>
        <w:t>Haverfordwest County</w:t>
      </w:r>
      <w:r w:rsidR="00EF5839" w:rsidRPr="00166D07">
        <w:rPr>
          <w:rFonts w:ascii="Quatro Slab SemiBold" w:hAnsi="Quatro Slab SemiBold"/>
        </w:rPr>
        <w:t xml:space="preserve"> </w:t>
      </w:r>
      <w:r w:rsidR="008C1D3C" w:rsidRPr="00166D07">
        <w:rPr>
          <w:rFonts w:ascii="Quatro Slab SemiBold" w:hAnsi="Quatro Slab SemiBold"/>
        </w:rPr>
        <w:t xml:space="preserve">Football Club </w:t>
      </w:r>
      <w:r w:rsidRPr="00166D07">
        <w:rPr>
          <w:rFonts w:ascii="Quatro Slab SemiBold" w:hAnsi="Quatro Slab SemiBold"/>
        </w:rPr>
        <w:t xml:space="preserve">should optimise the consumption and life cycle of products, most notably food, packaging, branded items and waste. It should embed the 4R approach – reduce, reuse, recycle and recover – in everything it does, to minimise the impact of our </w:t>
      </w:r>
      <w:r w:rsidR="00263EF3" w:rsidRPr="00166D07">
        <w:rPr>
          <w:rFonts w:ascii="Quatro Slab SemiBold" w:hAnsi="Quatro Slab SemiBold"/>
        </w:rPr>
        <w:t>Club and sport</w:t>
      </w:r>
      <w:r w:rsidRPr="00166D07">
        <w:rPr>
          <w:rFonts w:ascii="Quatro Slab SemiBold" w:hAnsi="Quatro Slab SemiBold"/>
        </w:rPr>
        <w:t xml:space="preserve"> on the environment and drive resource efficiency and cost savings. </w:t>
      </w:r>
    </w:p>
    <w:p w14:paraId="68105EFC" w14:textId="2D390D38" w:rsidR="00EC69DB" w:rsidRPr="00166D07" w:rsidRDefault="00EF5839"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263EF3" w:rsidRPr="00166D07">
        <w:rPr>
          <w:rFonts w:ascii="Quatro Slab SemiBold" w:hAnsi="Quatro Slab SemiBold"/>
        </w:rPr>
        <w:t xml:space="preserve">Football Club </w:t>
      </w:r>
      <w:r w:rsidR="005B6A13" w:rsidRPr="00166D07">
        <w:rPr>
          <w:rFonts w:ascii="Quatro Slab SemiBold" w:hAnsi="Quatro Slab SemiBold"/>
        </w:rPr>
        <w:t xml:space="preserve">aims to reduce football’s carbon footprint while preventing and reducing the degradation of the environment by the football ecosystem and leveraging its reach and visibility to promote the urgency of action. </w:t>
      </w:r>
    </w:p>
    <w:p w14:paraId="715381DA" w14:textId="6B0AA743" w:rsidR="00EC69DB" w:rsidRPr="00166D07" w:rsidRDefault="00EF5839" w:rsidP="00C41764">
      <w:pPr>
        <w:rPr>
          <w:rFonts w:ascii="Quatro Slab SemiBold" w:hAnsi="Quatro Slab SemiBold"/>
        </w:rPr>
      </w:pPr>
      <w:r>
        <w:rPr>
          <w:rFonts w:ascii="Quatro Slab SemiBold" w:hAnsi="Quatro Slab SemiBold"/>
        </w:rPr>
        <w:lastRenderedPageBreak/>
        <w:t>Haverfordwest County</w:t>
      </w:r>
      <w:r w:rsidRPr="00166D07">
        <w:rPr>
          <w:rFonts w:ascii="Quatro Slab SemiBold" w:hAnsi="Quatro Slab SemiBold"/>
        </w:rPr>
        <w:t xml:space="preserve"> </w:t>
      </w:r>
      <w:r w:rsidR="0007074C" w:rsidRPr="00166D07">
        <w:rPr>
          <w:rFonts w:ascii="Quatro Slab SemiBold" w:hAnsi="Quatro Slab SemiBold"/>
        </w:rPr>
        <w:t xml:space="preserve">Football Club </w:t>
      </w:r>
      <w:r w:rsidR="005B6A13" w:rsidRPr="00166D07">
        <w:rPr>
          <w:rFonts w:ascii="Quatro Slab SemiBold" w:hAnsi="Quatro Slab SemiBold"/>
        </w:rPr>
        <w:t xml:space="preserve">intends to </w:t>
      </w:r>
      <w:r w:rsidR="008B52BE" w:rsidRPr="00166D07">
        <w:rPr>
          <w:rFonts w:ascii="Quatro Slab SemiBold" w:hAnsi="Quatro Slab SemiBold"/>
        </w:rPr>
        <w:t>become net zero by 2030</w:t>
      </w:r>
      <w:r w:rsidR="005B6A13" w:rsidRPr="00166D07">
        <w:rPr>
          <w:rFonts w:ascii="Quatro Slab SemiBold" w:hAnsi="Quatro Slab SemiBold"/>
        </w:rPr>
        <w:t xml:space="preserve">. To do this, </w:t>
      </w:r>
      <w:r w:rsidR="008B52BE" w:rsidRPr="00166D07">
        <w:rPr>
          <w:rFonts w:ascii="Quatro Slab SemiBold" w:hAnsi="Quatro Slab SemiBold"/>
        </w:rPr>
        <w:t>the Club</w:t>
      </w:r>
      <w:r w:rsidR="005B6A13" w:rsidRPr="00166D07">
        <w:rPr>
          <w:rFonts w:ascii="Quatro Slab SemiBold" w:hAnsi="Quatro Slab SemiBold"/>
        </w:rPr>
        <w:t xml:space="preserve"> will devise, plan and run </w:t>
      </w:r>
      <w:r w:rsidR="009E777A" w:rsidRPr="00166D07">
        <w:rPr>
          <w:rFonts w:ascii="Quatro Slab SemiBold" w:hAnsi="Quatro Slab SemiBold"/>
        </w:rPr>
        <w:t xml:space="preserve">programmes and </w:t>
      </w:r>
      <w:r w:rsidR="005B6A13" w:rsidRPr="00166D07">
        <w:rPr>
          <w:rFonts w:ascii="Quatro Slab SemiBold" w:hAnsi="Quatro Slab SemiBold"/>
        </w:rPr>
        <w:t xml:space="preserve">events with the intent of preventing and reducing any negative environmental impacts </w:t>
      </w:r>
      <w:r w:rsidR="003A214B" w:rsidRPr="00166D07">
        <w:rPr>
          <w:rFonts w:ascii="Quatro Slab SemiBold" w:hAnsi="Quatro Slab SemiBold"/>
        </w:rPr>
        <w:t xml:space="preserve">at the Club and the </w:t>
      </w:r>
      <w:r w:rsidR="005B6A13" w:rsidRPr="00166D07">
        <w:rPr>
          <w:rFonts w:ascii="Quatro Slab SemiBold" w:hAnsi="Quatro Slab SemiBold"/>
        </w:rPr>
        <w:t xml:space="preserve">surrounding communities. </w:t>
      </w:r>
    </w:p>
    <w:p w14:paraId="25822536" w14:textId="5EF23ACC" w:rsidR="005B6A13" w:rsidRPr="00166D07" w:rsidRDefault="005B6A13" w:rsidP="00C41764">
      <w:pPr>
        <w:rPr>
          <w:rFonts w:ascii="Quatro Slab SemiBold" w:hAnsi="Quatro Slab SemiBold"/>
        </w:rPr>
      </w:pPr>
      <w:r w:rsidRPr="00166D07">
        <w:rPr>
          <w:rFonts w:ascii="Quatro Slab SemiBold" w:hAnsi="Quatro Slab SemiBold"/>
        </w:rPr>
        <w:t xml:space="preserve">In addition, </w:t>
      </w:r>
      <w:r w:rsidR="00EF5839">
        <w:rPr>
          <w:rFonts w:ascii="Quatro Slab SemiBold" w:hAnsi="Quatro Slab SemiBold"/>
        </w:rPr>
        <w:t>Haverfordwest County</w:t>
      </w:r>
      <w:r w:rsidR="00EF5839" w:rsidRPr="00166D07">
        <w:rPr>
          <w:rFonts w:ascii="Quatro Slab SemiBold" w:hAnsi="Quatro Slab SemiBold"/>
        </w:rPr>
        <w:t xml:space="preserve"> </w:t>
      </w:r>
      <w:r w:rsidR="00187F64" w:rsidRPr="00166D07">
        <w:rPr>
          <w:rFonts w:ascii="Quatro Slab SemiBold" w:hAnsi="Quatro Slab SemiBold"/>
        </w:rPr>
        <w:t xml:space="preserve">Football Club </w:t>
      </w:r>
      <w:r w:rsidRPr="00166D07">
        <w:rPr>
          <w:rFonts w:ascii="Quatro Slab SemiBold" w:hAnsi="Quatro Slab SemiBold"/>
        </w:rPr>
        <w:t>aspires for football to be a vehicle for environmental protection, engaging society and governments on key topics and providing information and education to raise awareness.</w:t>
      </w:r>
    </w:p>
    <w:p w14:paraId="4E718F42" w14:textId="5C79DB6D" w:rsidR="00C41764" w:rsidRPr="002B7AC9" w:rsidRDefault="00C41764" w:rsidP="00C41764">
      <w:pPr>
        <w:rPr>
          <w:rFonts w:ascii="Draig" w:hAnsi="Draig"/>
          <w:b/>
          <w:bCs/>
          <w:sz w:val="28"/>
          <w:szCs w:val="28"/>
        </w:rPr>
      </w:pPr>
      <w:r w:rsidRPr="002B7AC9">
        <w:rPr>
          <w:rFonts w:ascii="Draig" w:hAnsi="Draig"/>
          <w:b/>
          <w:bCs/>
          <w:sz w:val="28"/>
          <w:szCs w:val="28"/>
        </w:rPr>
        <w:t xml:space="preserve">4. </w:t>
      </w:r>
      <w:r w:rsidR="00EF5839">
        <w:rPr>
          <w:rFonts w:ascii="Draig" w:hAnsi="Draig"/>
          <w:b/>
          <w:bCs/>
          <w:sz w:val="28"/>
          <w:szCs w:val="28"/>
        </w:rPr>
        <w:t>Haverfordwest County</w:t>
      </w:r>
      <w:r w:rsidR="00187F64" w:rsidRPr="00060985">
        <w:rPr>
          <w:rFonts w:ascii="Draig" w:hAnsi="Draig"/>
          <w:b/>
          <w:bCs/>
          <w:sz w:val="28"/>
          <w:szCs w:val="28"/>
        </w:rPr>
        <w:t xml:space="preserve"> Football Club’s</w:t>
      </w:r>
      <w:r w:rsidR="00187F64" w:rsidRPr="00060985">
        <w:rPr>
          <w:rFonts w:ascii="Quatro Slab" w:hAnsi="Quatro Slab"/>
          <w:sz w:val="28"/>
          <w:szCs w:val="28"/>
        </w:rPr>
        <w:t xml:space="preserve"> </w:t>
      </w:r>
      <w:r w:rsidRPr="002B7AC9">
        <w:rPr>
          <w:rFonts w:ascii="Draig" w:hAnsi="Draig"/>
          <w:b/>
          <w:bCs/>
          <w:sz w:val="28"/>
          <w:szCs w:val="28"/>
        </w:rPr>
        <w:t>commitment</w:t>
      </w:r>
    </w:p>
    <w:p w14:paraId="2F163B45" w14:textId="6C68A865" w:rsidR="009D136B" w:rsidRPr="00166D07" w:rsidRDefault="00E8737B" w:rsidP="00E8737B">
      <w:pPr>
        <w:rPr>
          <w:rFonts w:ascii="Quatro Slab SemiBold" w:hAnsi="Quatro Slab SemiBold"/>
        </w:rPr>
      </w:pPr>
      <w:r w:rsidRPr="00166D07">
        <w:rPr>
          <w:rFonts w:ascii="Quatro Slab SemiBold" w:hAnsi="Quatro Slab SemiBold"/>
        </w:rPr>
        <w:t xml:space="preserve">Determined to contribute to the human right to a clean environment, </w:t>
      </w:r>
      <w:r w:rsidR="00EF5839">
        <w:rPr>
          <w:rFonts w:ascii="Quatro Slab SemiBold" w:hAnsi="Quatro Slab SemiBold"/>
        </w:rPr>
        <w:t>Haverfordwest County</w:t>
      </w:r>
      <w:r w:rsidR="00EF5839" w:rsidRPr="00166D07">
        <w:rPr>
          <w:rFonts w:ascii="Quatro Slab SemiBold" w:hAnsi="Quatro Slab SemiBold"/>
        </w:rPr>
        <w:t xml:space="preserve"> </w:t>
      </w:r>
      <w:r w:rsidR="00F80740" w:rsidRPr="00166D07">
        <w:rPr>
          <w:rFonts w:ascii="Quatro Slab SemiBold" w:hAnsi="Quatro Slab SemiBold"/>
        </w:rPr>
        <w:t xml:space="preserve">Football Club </w:t>
      </w:r>
      <w:r w:rsidRPr="00166D07">
        <w:rPr>
          <w:rFonts w:ascii="Quatro Slab SemiBold" w:hAnsi="Quatro Slab SemiBold"/>
        </w:rPr>
        <w:t xml:space="preserve">strives to ensure that football will leave a positive legacy. </w:t>
      </w:r>
    </w:p>
    <w:p w14:paraId="63BD38F7" w14:textId="57B39276" w:rsidR="009D136B" w:rsidRPr="00166D07" w:rsidRDefault="00EF5839" w:rsidP="00E8737B">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F80740" w:rsidRPr="00166D07">
        <w:rPr>
          <w:rFonts w:ascii="Quatro Slab SemiBold" w:hAnsi="Quatro Slab SemiBold"/>
        </w:rPr>
        <w:t xml:space="preserve">Football Club </w:t>
      </w:r>
      <w:r w:rsidR="00E8737B" w:rsidRPr="00166D07">
        <w:rPr>
          <w:rFonts w:ascii="Quatro Slab SemiBold" w:hAnsi="Quatro Slab SemiBold"/>
        </w:rPr>
        <w:t>commit to help</w:t>
      </w:r>
      <w:r w:rsidR="00692717" w:rsidRPr="00166D07">
        <w:rPr>
          <w:rFonts w:ascii="Quatro Slab SemiBold" w:hAnsi="Quatro Slab SemiBold"/>
        </w:rPr>
        <w:t>ing</w:t>
      </w:r>
      <w:r w:rsidR="00E8737B" w:rsidRPr="00166D07">
        <w:rPr>
          <w:rFonts w:ascii="Quatro Slab SemiBold" w:hAnsi="Quatro Slab SemiBold"/>
        </w:rPr>
        <w:t xml:space="preserve"> preserve and regenerate our environment while empowering others to do likewise. </w:t>
      </w:r>
      <w:r w:rsidR="007C3BE9" w:rsidRPr="00166D07">
        <w:rPr>
          <w:rFonts w:ascii="Quatro Slab SemiBold" w:hAnsi="Quatro Slab SemiBold"/>
        </w:rPr>
        <w:t>While</w:t>
      </w:r>
      <w:r w:rsidR="00E8737B" w:rsidRPr="00166D07">
        <w:rPr>
          <w:rFonts w:ascii="Quatro Slab SemiBold" w:hAnsi="Quatro Slab SemiBold"/>
        </w:rPr>
        <w:t xml:space="preserve"> embedding environmental considerations into strategic decisions, </w:t>
      </w:r>
      <w:r w:rsidR="00692717" w:rsidRPr="00166D07">
        <w:rPr>
          <w:rFonts w:ascii="Quatro Slab SemiBold" w:hAnsi="Quatro Slab SemiBold"/>
        </w:rPr>
        <w:t>the Club</w:t>
      </w:r>
      <w:r w:rsidR="00E8737B" w:rsidRPr="00166D07">
        <w:rPr>
          <w:rFonts w:ascii="Quatro Slab SemiBold" w:hAnsi="Quatro Slab SemiBold"/>
        </w:rPr>
        <w:t xml:space="preserve"> </w:t>
      </w:r>
      <w:r w:rsidR="007C3BE9" w:rsidRPr="00166D07">
        <w:rPr>
          <w:rFonts w:ascii="Quatro Slab SemiBold" w:hAnsi="Quatro Slab SemiBold"/>
        </w:rPr>
        <w:t xml:space="preserve">will also </w:t>
      </w:r>
      <w:r w:rsidR="00E8737B" w:rsidRPr="00166D07">
        <w:rPr>
          <w:rFonts w:ascii="Quatro Slab SemiBold" w:hAnsi="Quatro Slab SemiBold"/>
        </w:rPr>
        <w:t>use its voice and leverage the power of the football platform to raise environmental awareness and catalyse action</w:t>
      </w:r>
      <w:r w:rsidR="009D136B" w:rsidRPr="00166D07">
        <w:rPr>
          <w:rFonts w:ascii="Quatro Slab SemiBold" w:hAnsi="Quatro Slab SemiBold"/>
        </w:rPr>
        <w:t xml:space="preserve"> in society</w:t>
      </w:r>
      <w:r w:rsidR="00E8737B" w:rsidRPr="00166D07">
        <w:rPr>
          <w:rFonts w:ascii="Quatro Slab SemiBold" w:hAnsi="Quatro Slab SemiBold"/>
        </w:rPr>
        <w:t xml:space="preserve">. </w:t>
      </w:r>
    </w:p>
    <w:p w14:paraId="774A3E98" w14:textId="38B2CCCD" w:rsidR="00CF7B70" w:rsidRPr="00166D07" w:rsidRDefault="009D136B" w:rsidP="00E8737B">
      <w:pPr>
        <w:rPr>
          <w:rFonts w:ascii="Quatro Slab SemiBold" w:hAnsi="Quatro Slab SemiBold"/>
        </w:rPr>
      </w:pPr>
      <w:r w:rsidRPr="00166D07">
        <w:rPr>
          <w:rFonts w:ascii="Quatro Slab SemiBold" w:hAnsi="Quatro Slab SemiBold"/>
        </w:rPr>
        <w:t>The Club</w:t>
      </w:r>
      <w:r w:rsidR="00E8737B" w:rsidRPr="00166D07">
        <w:rPr>
          <w:rFonts w:ascii="Quatro Slab SemiBold" w:hAnsi="Quatro Slab SemiBold"/>
        </w:rPr>
        <w:t xml:space="preserve"> will measure progress to document and communicate how </w:t>
      </w:r>
      <w:r w:rsidR="00CF7B70" w:rsidRPr="00166D07">
        <w:rPr>
          <w:rFonts w:ascii="Quatro Slab SemiBold" w:hAnsi="Quatro Slab SemiBold"/>
        </w:rPr>
        <w:t>the Club</w:t>
      </w:r>
      <w:r w:rsidR="00E8737B" w:rsidRPr="00166D07">
        <w:rPr>
          <w:rFonts w:ascii="Quatro Slab SemiBold" w:hAnsi="Quatro Slab SemiBold"/>
        </w:rPr>
        <w:t xml:space="preserve"> </w:t>
      </w:r>
      <w:r w:rsidR="00CF7B70" w:rsidRPr="00166D07">
        <w:rPr>
          <w:rFonts w:ascii="Quatro Slab SemiBold" w:hAnsi="Quatro Slab SemiBold"/>
        </w:rPr>
        <w:t>is</w:t>
      </w:r>
      <w:r w:rsidR="00E8737B" w:rsidRPr="00166D07">
        <w:rPr>
          <w:rFonts w:ascii="Quatro Slab SemiBold" w:hAnsi="Quatro Slab SemiBold"/>
        </w:rPr>
        <w:t xml:space="preserve"> preventing, minimising and remediating </w:t>
      </w:r>
      <w:r w:rsidR="00CF7B70" w:rsidRPr="00166D07">
        <w:rPr>
          <w:rFonts w:ascii="Quatro Slab SemiBold" w:hAnsi="Quatro Slab SemiBold"/>
        </w:rPr>
        <w:t>football</w:t>
      </w:r>
      <w:r w:rsidR="00E1119A" w:rsidRPr="00166D07">
        <w:rPr>
          <w:rFonts w:ascii="Quatro Slab SemiBold" w:hAnsi="Quatro Slab SemiBold"/>
        </w:rPr>
        <w:t>'</w:t>
      </w:r>
      <w:r w:rsidR="00CF7B70" w:rsidRPr="00166D07">
        <w:rPr>
          <w:rFonts w:ascii="Quatro Slab SemiBold" w:hAnsi="Quatro Slab SemiBold"/>
        </w:rPr>
        <w:t>s</w:t>
      </w:r>
      <w:r w:rsidR="00E8737B" w:rsidRPr="00166D07">
        <w:rPr>
          <w:rFonts w:ascii="Quatro Slab SemiBold" w:hAnsi="Quatro Slab SemiBold"/>
        </w:rPr>
        <w:t xml:space="preserve"> impact on the environment. </w:t>
      </w:r>
    </w:p>
    <w:p w14:paraId="690C06F7" w14:textId="78823AC0" w:rsidR="00C41764" w:rsidRPr="00166D07" w:rsidRDefault="00E8737B" w:rsidP="00E8737B">
      <w:pPr>
        <w:rPr>
          <w:rFonts w:ascii="Quatro Slab SemiBold" w:hAnsi="Quatro Slab SemiBold"/>
        </w:rPr>
      </w:pPr>
      <w:r w:rsidRPr="00166D07">
        <w:rPr>
          <w:rFonts w:ascii="Quatro Slab SemiBold" w:hAnsi="Quatro Slab SemiBold"/>
        </w:rPr>
        <w:t xml:space="preserve">Responsibility for developing and implementing initiatives based on this commitment lies with </w:t>
      </w:r>
      <w:r w:rsidR="00E1119A" w:rsidRPr="00166D07">
        <w:rPr>
          <w:rFonts w:ascii="Quatro Slab SemiBold" w:hAnsi="Quatro Slab SemiBold"/>
        </w:rPr>
        <w:t xml:space="preserve">the Club's </w:t>
      </w:r>
      <w:r w:rsidRPr="00166D07">
        <w:rPr>
          <w:rFonts w:ascii="Quatro Slab SemiBold" w:hAnsi="Quatro Slab SemiBold"/>
        </w:rPr>
        <w:t xml:space="preserve">Football and Social Responsibility </w:t>
      </w:r>
      <w:r w:rsidR="00E1119A" w:rsidRPr="00166D07">
        <w:rPr>
          <w:rFonts w:ascii="Quatro Slab SemiBold" w:hAnsi="Quatro Slab SemiBold"/>
        </w:rPr>
        <w:t>Officer</w:t>
      </w:r>
      <w:r w:rsidRPr="00166D07">
        <w:rPr>
          <w:rFonts w:ascii="Quatro Slab SemiBold" w:hAnsi="Quatro Slab SemiBold"/>
        </w:rPr>
        <w:t xml:space="preserve">. </w:t>
      </w:r>
      <w:r w:rsidR="00E1119A" w:rsidRPr="00166D07">
        <w:rPr>
          <w:rFonts w:ascii="Quatro Slab SemiBold" w:hAnsi="Quatro Slab SemiBold"/>
        </w:rPr>
        <w:t xml:space="preserve">The Club </w:t>
      </w:r>
      <w:r w:rsidRPr="00166D07">
        <w:rPr>
          <w:rFonts w:ascii="Quatro Slab SemiBold" w:hAnsi="Quatro Slab SemiBold"/>
        </w:rPr>
        <w:t>will consult with internal and external stakeholders and will commit resources to meet the objectives set out</w:t>
      </w:r>
      <w:r w:rsidR="005D4831" w:rsidRPr="00166D07">
        <w:rPr>
          <w:rFonts w:ascii="Quatro Slab SemiBold" w:hAnsi="Quatro Slab SemiBold"/>
        </w:rPr>
        <w:t>.</w:t>
      </w:r>
    </w:p>
    <w:p w14:paraId="732B4D4F" w14:textId="31172679" w:rsidR="00C41764" w:rsidRPr="00826386" w:rsidRDefault="00C41764" w:rsidP="00C41764">
      <w:pPr>
        <w:rPr>
          <w:rFonts w:ascii="Draig" w:hAnsi="Draig"/>
          <w:b/>
          <w:bCs/>
          <w:sz w:val="28"/>
          <w:szCs w:val="28"/>
        </w:rPr>
      </w:pPr>
      <w:r w:rsidRPr="00826386">
        <w:rPr>
          <w:rFonts w:ascii="Draig" w:hAnsi="Draig"/>
          <w:b/>
          <w:bCs/>
          <w:sz w:val="28"/>
          <w:szCs w:val="28"/>
        </w:rPr>
        <w:t xml:space="preserve">5. </w:t>
      </w:r>
      <w:r w:rsidR="00EC69DB">
        <w:rPr>
          <w:rFonts w:ascii="Draig" w:hAnsi="Draig"/>
          <w:b/>
          <w:bCs/>
          <w:sz w:val="28"/>
          <w:szCs w:val="28"/>
        </w:rPr>
        <w:t>Environmental</w:t>
      </w:r>
      <w:r w:rsidRPr="00826386">
        <w:rPr>
          <w:rFonts w:ascii="Draig" w:hAnsi="Draig"/>
          <w:b/>
          <w:bCs/>
          <w:sz w:val="28"/>
          <w:szCs w:val="28"/>
        </w:rPr>
        <w:t xml:space="preserve"> references</w:t>
      </w:r>
    </w:p>
    <w:p w14:paraId="3D345933" w14:textId="1DF26113" w:rsidR="00135842" w:rsidRPr="00166D07" w:rsidRDefault="00135842" w:rsidP="00135842">
      <w:pPr>
        <w:rPr>
          <w:rFonts w:ascii="Quatro Slab SemiBold" w:hAnsi="Quatro Slab SemiBold"/>
        </w:rPr>
      </w:pPr>
      <w:r w:rsidRPr="00166D07">
        <w:rPr>
          <w:rFonts w:ascii="Quatro Slab SemiBold" w:hAnsi="Quatro Slab SemiBold"/>
        </w:rPr>
        <w:t xml:space="preserve">Sports for Climate Action Framework </w:t>
      </w:r>
      <w:r w:rsidR="000C2EDA" w:rsidRPr="00166D07">
        <w:rPr>
          <w:rFonts w:ascii="Quatro Slab SemiBold" w:hAnsi="Quatro Slab SemiBold"/>
        </w:rPr>
        <w:t>(</w:t>
      </w:r>
      <w:r w:rsidR="00053912" w:rsidRPr="00166D07">
        <w:rPr>
          <w:rFonts w:ascii="Quatro Slab SemiBold" w:hAnsi="Quatro Slab SemiBold"/>
        </w:rPr>
        <w:t>2</w:t>
      </w:r>
      <w:r w:rsidR="000C2EDA" w:rsidRPr="00166D07">
        <w:rPr>
          <w:rFonts w:ascii="Quatro Slab SemiBold" w:hAnsi="Quatro Slab SemiBold"/>
        </w:rPr>
        <w:t>)</w:t>
      </w:r>
    </w:p>
    <w:p w14:paraId="1C4ED551" w14:textId="77777777" w:rsidR="00135842" w:rsidRPr="00166D07" w:rsidRDefault="00135842" w:rsidP="00135842">
      <w:pPr>
        <w:rPr>
          <w:rFonts w:ascii="Quatro Slab SemiBold" w:hAnsi="Quatro Slab SemiBold"/>
        </w:rPr>
      </w:pPr>
      <w:r w:rsidRPr="00166D07">
        <w:rPr>
          <w:rFonts w:ascii="Quatro Slab SemiBold" w:hAnsi="Quatro Slab SemiBold"/>
        </w:rPr>
        <w:t>Recognising that:</w:t>
      </w:r>
    </w:p>
    <w:p w14:paraId="175A4B76" w14:textId="43D96808"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the Paris Agreement represents a global response to the scientific consensus that human activity is causing global average temperatures to rise at unprecedented </w:t>
      </w:r>
      <w:proofErr w:type="gramStart"/>
      <w:r w:rsidRPr="00166D07">
        <w:rPr>
          <w:rFonts w:ascii="Quatro Slab SemiBold" w:hAnsi="Quatro Slab SemiBold"/>
        </w:rPr>
        <w:t>rates;</w:t>
      </w:r>
      <w:proofErr w:type="gramEnd"/>
    </w:p>
    <w:p w14:paraId="0678C7C9" w14:textId="77777777" w:rsidR="000C2EDA" w:rsidRPr="00166D07" w:rsidRDefault="000C2EDA" w:rsidP="000C2EDA">
      <w:pPr>
        <w:pStyle w:val="ListParagraph"/>
        <w:ind w:left="284"/>
        <w:rPr>
          <w:rFonts w:ascii="Quatro Slab SemiBold" w:hAnsi="Quatro Slab SemiBold"/>
        </w:rPr>
      </w:pPr>
    </w:p>
    <w:p w14:paraId="7E0DA8D5" w14:textId="6F996840"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the goals agreed in the Paris Agreement translate to reaching climate neutrality in the second half of the twenty-first century. Sports organisations need to take an active part in contributing to the realisation of these </w:t>
      </w:r>
      <w:proofErr w:type="gramStart"/>
      <w:r w:rsidRPr="00166D07">
        <w:rPr>
          <w:rFonts w:ascii="Quatro Slab SemiBold" w:hAnsi="Quatro Slab SemiBold"/>
        </w:rPr>
        <w:t>goals;</w:t>
      </w:r>
      <w:proofErr w:type="gramEnd"/>
    </w:p>
    <w:p w14:paraId="6B414CCB" w14:textId="53941BE5" w:rsidR="000C2EDA" w:rsidRPr="00166D07" w:rsidRDefault="003E3CD4" w:rsidP="000C2EDA">
      <w:pPr>
        <w:pStyle w:val="ListParagraph"/>
        <w:ind w:left="284"/>
        <w:rPr>
          <w:rFonts w:ascii="Quatro Slab SemiBold" w:hAnsi="Quatro Slab SemiBold"/>
        </w:rPr>
      </w:pPr>
      <w:r w:rsidRPr="00166D07">
        <w:rPr>
          <w:rFonts w:ascii="Quatro Slab SemiBold" w:hAnsi="Quatro Slab SemiBold"/>
          <w:noProof/>
        </w:rPr>
        <mc:AlternateContent>
          <mc:Choice Requires="wps">
            <w:drawing>
              <wp:anchor distT="45720" distB="45720" distL="114300" distR="114300" simplePos="0" relativeHeight="251666432" behindDoc="0" locked="0" layoutInCell="1" allowOverlap="1" wp14:anchorId="66BA4E6C" wp14:editId="4748A461">
                <wp:simplePos x="0" y="0"/>
                <wp:positionH relativeFrom="column">
                  <wp:posOffset>66675</wp:posOffset>
                </wp:positionH>
                <wp:positionV relativeFrom="paragraph">
                  <wp:posOffset>773430</wp:posOffset>
                </wp:positionV>
                <wp:extent cx="5972175" cy="4762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476250"/>
                        </a:xfrm>
                        <a:prstGeom prst="rect">
                          <a:avLst/>
                        </a:prstGeom>
                        <a:noFill/>
                        <a:ln w="9525">
                          <a:noFill/>
                          <a:miter lim="800000"/>
                          <a:headEnd/>
                          <a:tailEnd/>
                        </a:ln>
                      </wps:spPr>
                      <wps:txbx>
                        <w:txbxContent>
                          <w:p w14:paraId="0012232E" w14:textId="70B2AC8C" w:rsidR="00053912" w:rsidRPr="00166D07" w:rsidRDefault="008F6C40" w:rsidP="00053912">
                            <w:pPr>
                              <w:rPr>
                                <w:rFonts w:ascii="Quatro Slab SemiBold" w:hAnsi="Quatro Slab SemiBold"/>
                                <w:i/>
                                <w:iCs/>
                                <w:sz w:val="16"/>
                                <w:szCs w:val="16"/>
                                <w:u w:val="single"/>
                              </w:rPr>
                            </w:pPr>
                            <w:r w:rsidRPr="00166D07">
                              <w:rPr>
                                <w:rFonts w:ascii="Quatro Slab SemiBold" w:hAnsi="Quatro Slab SemiBold"/>
                                <w:i/>
                                <w:iCs/>
                                <w:sz w:val="16"/>
                                <w:szCs w:val="16"/>
                                <w:u w:val="single"/>
                              </w:rPr>
                              <w:t>2</w:t>
                            </w:r>
                            <w:r w:rsidR="009A2105" w:rsidRPr="00166D07">
                              <w:rPr>
                                <w:rFonts w:ascii="Quatro Slab SemiBold" w:hAnsi="Quatro Slab SemiBold"/>
                                <w:i/>
                                <w:iCs/>
                                <w:sz w:val="16"/>
                                <w:szCs w:val="16"/>
                                <w:u w:val="single"/>
                              </w:rPr>
                              <w:t xml:space="preserve"> </w:t>
                            </w:r>
                            <w:hyperlink r:id="rId7" w:history="1">
                              <w:r w:rsidR="009A2105" w:rsidRPr="00166D07">
                                <w:rPr>
                                  <w:rStyle w:val="Hyperlink"/>
                                  <w:rFonts w:ascii="Quatro Slab SemiBold" w:hAnsi="Quatro Slab SemiBold"/>
                                  <w:i/>
                                  <w:iCs/>
                                  <w:color w:val="auto"/>
                                  <w:sz w:val="16"/>
                                  <w:szCs w:val="16"/>
                                </w:rPr>
                                <w:t xml:space="preserve">Sports for Climate Action Framework </w:t>
                              </w:r>
                            </w:hyperlink>
                            <w:r w:rsidR="009A2105" w:rsidRPr="00166D07">
                              <w:rPr>
                                <w:rFonts w:ascii="Quatro Slab SemiBold" w:hAnsi="Quatro Slab SemiBold"/>
                                <w:i/>
                                <w:iCs/>
                                <w:sz w:val="16"/>
                                <w:szCs w:val="16"/>
                                <w:u w:val="single"/>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A4E6C" id="_x0000_s1027" type="#_x0000_t202" style="position:absolute;left:0;text-align:left;margin-left:5.25pt;margin-top:60.9pt;width:470.25pt;height:3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" filled="f" stroked="f">
                <v:textbox>
                  <w:txbxContent>
                    <w:p w14:paraId="0012232E" w14:textId="70B2AC8C" w:rsidR="00053912" w:rsidRPr="00166D07" w:rsidRDefault="008F6C40" w:rsidP="00053912">
                      <w:pPr>
                        <w:rPr>
                          <w:rFonts w:ascii="Quatro Slab SemiBold" w:hAnsi="Quatro Slab SemiBold"/>
                          <w:i/>
                          <w:iCs/>
                          <w:sz w:val="16"/>
                          <w:szCs w:val="16"/>
                          <w:u w:val="single"/>
                        </w:rPr>
                      </w:pPr>
                      <w:r w:rsidRPr="00166D07">
                        <w:rPr>
                          <w:rFonts w:ascii="Quatro Slab SemiBold" w:hAnsi="Quatro Slab SemiBold"/>
                          <w:i/>
                          <w:iCs/>
                          <w:sz w:val="16"/>
                          <w:szCs w:val="16"/>
                          <w:u w:val="single"/>
                        </w:rPr>
                        <w:t>2</w:t>
                      </w:r>
                      <w:r w:rsidR="009A2105" w:rsidRPr="00166D07">
                        <w:rPr>
                          <w:rFonts w:ascii="Quatro Slab SemiBold" w:hAnsi="Quatro Slab SemiBold"/>
                          <w:i/>
                          <w:iCs/>
                          <w:sz w:val="16"/>
                          <w:szCs w:val="16"/>
                          <w:u w:val="single"/>
                        </w:rPr>
                        <w:t xml:space="preserve"> </w:t>
                      </w:r>
                      <w:hyperlink r:id="rId8" w:history="1">
                        <w:r w:rsidR="009A2105" w:rsidRPr="00166D07">
                          <w:rPr>
                            <w:rStyle w:val="Hyperlink"/>
                            <w:rFonts w:ascii="Quatro Slab SemiBold" w:hAnsi="Quatro Slab SemiBold"/>
                            <w:i/>
                            <w:iCs/>
                            <w:color w:val="auto"/>
                            <w:sz w:val="16"/>
                            <w:szCs w:val="16"/>
                          </w:rPr>
                          <w:t xml:space="preserve">Sports for Climate Action Framework </w:t>
                        </w:r>
                      </w:hyperlink>
                      <w:r w:rsidR="009A2105" w:rsidRPr="00166D07">
                        <w:rPr>
                          <w:rFonts w:ascii="Quatro Slab SemiBold" w:hAnsi="Quatro Slab SemiBold"/>
                          <w:i/>
                          <w:iCs/>
                          <w:sz w:val="16"/>
                          <w:szCs w:val="16"/>
                          <w:u w:val="single"/>
                        </w:rPr>
                        <w:t xml:space="preserve"> </w:t>
                      </w:r>
                    </w:p>
                  </w:txbxContent>
                </v:textbox>
              </v:shape>
            </w:pict>
          </mc:Fallback>
        </mc:AlternateContent>
      </w:r>
    </w:p>
    <w:p w14:paraId="592D5515" w14:textId="00CD0060" w:rsidR="000C2EDA"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delivering on the climate agenda also contributes to the broader Agenda 2030 for Sustainable Development</w:t>
      </w:r>
      <w:r w:rsidR="000C2EDA" w:rsidRPr="00166D07">
        <w:rPr>
          <w:rFonts w:ascii="Quatro Slab SemiBold" w:hAnsi="Quatro Slab SemiBold"/>
        </w:rPr>
        <w:t>.</w:t>
      </w:r>
    </w:p>
    <w:p w14:paraId="0D9E8A7D" w14:textId="585676A0" w:rsidR="000C2EDA" w:rsidRPr="00166D07" w:rsidRDefault="000C2EDA" w:rsidP="000C2EDA">
      <w:pPr>
        <w:pStyle w:val="ListParagraph"/>
        <w:ind w:left="284"/>
        <w:rPr>
          <w:rFonts w:ascii="Quatro Slab SemiBold" w:hAnsi="Quatro Slab SemiBold"/>
        </w:rPr>
      </w:pPr>
    </w:p>
    <w:p w14:paraId="0ACF9030" w14:textId="7E5FD5A2"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all sports organisations, regardless of size or geography, have opportunities to take actions that will result in a measurable reduction in greenhouse gas </w:t>
      </w:r>
      <w:proofErr w:type="gramStart"/>
      <w:r w:rsidRPr="00166D07">
        <w:rPr>
          <w:rFonts w:ascii="Quatro Slab SemiBold" w:hAnsi="Quatro Slab SemiBold"/>
        </w:rPr>
        <w:t>emissions;</w:t>
      </w:r>
      <w:proofErr w:type="gramEnd"/>
    </w:p>
    <w:p w14:paraId="54C874EF" w14:textId="1F0F71A3" w:rsidR="000C2EDA" w:rsidRPr="00166D07" w:rsidRDefault="000C2EDA" w:rsidP="000C2EDA">
      <w:pPr>
        <w:pStyle w:val="ListParagraph"/>
        <w:ind w:left="284"/>
        <w:rPr>
          <w:rFonts w:ascii="Quatro Slab SemiBold" w:hAnsi="Quatro Slab SemiBold"/>
        </w:rPr>
      </w:pPr>
    </w:p>
    <w:p w14:paraId="57DB3669" w14:textId="7C846CE2"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 xml:space="preserve">actions that reduce greenhouse gas emissions have multiple synergies and co-benefits with, among other things, expanding economic opportunity and securing livelihoods, using resources more efficiently, driving economic competitiveness and innovation, strengthening environmental, social and economic resilience in the face of increasing climate </w:t>
      </w:r>
      <w:proofErr w:type="gramStart"/>
      <w:r w:rsidRPr="00166D07">
        <w:rPr>
          <w:rFonts w:ascii="Quatro Slab SemiBold" w:hAnsi="Quatro Slab SemiBold"/>
        </w:rPr>
        <w:t>impacts;</w:t>
      </w:r>
      <w:proofErr w:type="gramEnd"/>
    </w:p>
    <w:p w14:paraId="541F1300" w14:textId="4A7AA6FD" w:rsidR="000C2EDA" w:rsidRPr="00166D07" w:rsidRDefault="000C2EDA" w:rsidP="000C2EDA">
      <w:pPr>
        <w:pStyle w:val="ListParagraph"/>
        <w:ind w:left="284"/>
        <w:rPr>
          <w:rFonts w:ascii="Quatro Slab SemiBold" w:hAnsi="Quatro Slab SemiBold"/>
        </w:rPr>
      </w:pPr>
    </w:p>
    <w:p w14:paraId="0FC34419" w14:textId="163F5B04" w:rsidR="00135842" w:rsidRPr="00166D07" w:rsidRDefault="00135842" w:rsidP="000C2EDA">
      <w:pPr>
        <w:pStyle w:val="ListParagraph"/>
        <w:numPr>
          <w:ilvl w:val="0"/>
          <w:numId w:val="9"/>
        </w:numPr>
        <w:ind w:left="284" w:hanging="284"/>
        <w:rPr>
          <w:rFonts w:ascii="Quatro Slab SemiBold" w:hAnsi="Quatro Slab SemiBold"/>
        </w:rPr>
      </w:pPr>
      <w:r w:rsidRPr="00166D07">
        <w:rPr>
          <w:rFonts w:ascii="Quatro Slab SemiBold" w:hAnsi="Quatro Slab SemiBold"/>
        </w:rPr>
        <w:t>sports have a unique power to inspire a wider societal change that embraces a low-carbon future and keeps the planet safe for future generations.</w:t>
      </w:r>
    </w:p>
    <w:p w14:paraId="5118206A" w14:textId="44497B1D" w:rsidR="00135842" w:rsidRPr="00166D07" w:rsidRDefault="00EF5839" w:rsidP="00135842">
      <w:pPr>
        <w:rPr>
          <w:rFonts w:ascii="Quatro Slab SemiBold" w:hAnsi="Quatro Slab SemiBold"/>
        </w:rPr>
      </w:pPr>
      <w:r>
        <w:rPr>
          <w:rFonts w:ascii="Quatro Slab SemiBold" w:hAnsi="Quatro Slab SemiBold"/>
        </w:rPr>
        <w:lastRenderedPageBreak/>
        <w:t>Haverfordwest County</w:t>
      </w:r>
      <w:r w:rsidRPr="00166D07">
        <w:rPr>
          <w:rFonts w:ascii="Quatro Slab SemiBold" w:hAnsi="Quatro Slab SemiBold"/>
        </w:rPr>
        <w:t xml:space="preserve"> </w:t>
      </w:r>
      <w:r w:rsidR="009F3064" w:rsidRPr="00166D07">
        <w:rPr>
          <w:rFonts w:ascii="Quatro Slab SemiBold" w:hAnsi="Quatro Slab SemiBold"/>
        </w:rPr>
        <w:t xml:space="preserve">Football Club </w:t>
      </w:r>
      <w:r w:rsidR="00135842" w:rsidRPr="00166D07">
        <w:rPr>
          <w:rFonts w:ascii="Quatro Slab SemiBold" w:hAnsi="Quatro Slab SemiBold"/>
        </w:rPr>
        <w:t>support</w:t>
      </w:r>
      <w:r w:rsidR="009F3064" w:rsidRPr="00166D07">
        <w:rPr>
          <w:rFonts w:ascii="Quatro Slab SemiBold" w:hAnsi="Quatro Slab SemiBold"/>
        </w:rPr>
        <w:t>s</w:t>
      </w:r>
      <w:r w:rsidR="00135842" w:rsidRPr="00166D07">
        <w:rPr>
          <w:rFonts w:ascii="Quatro Slab SemiBold" w:hAnsi="Quatro Slab SemiBold"/>
        </w:rPr>
        <w:t xml:space="preserve"> the goals of the Paris Agreement in limiting global temperature rise to 1.5°C above pre-industrial levels and affirm</w:t>
      </w:r>
      <w:r w:rsidR="006C7B9E" w:rsidRPr="00166D07">
        <w:rPr>
          <w:rFonts w:ascii="Quatro Slab SemiBold" w:hAnsi="Quatro Slab SemiBold"/>
        </w:rPr>
        <w:t>s</w:t>
      </w:r>
      <w:r w:rsidR="00135842" w:rsidRPr="00166D07">
        <w:rPr>
          <w:rFonts w:ascii="Quatro Slab SemiBold" w:hAnsi="Quatro Slab SemiBold"/>
        </w:rPr>
        <w:t xml:space="preserve"> </w:t>
      </w:r>
      <w:r w:rsidR="006C7B9E" w:rsidRPr="00166D07">
        <w:rPr>
          <w:rFonts w:ascii="Quatro Slab SemiBold" w:hAnsi="Quatro Slab SemiBold"/>
        </w:rPr>
        <w:t>the Clubs</w:t>
      </w:r>
      <w:r w:rsidR="00135842" w:rsidRPr="00166D07">
        <w:rPr>
          <w:rFonts w:ascii="Quatro Slab SemiBold" w:hAnsi="Quatro Slab SemiBold"/>
        </w:rPr>
        <w:t xml:space="preserve"> commitment</w:t>
      </w:r>
      <w:r w:rsidR="006C7B9E" w:rsidRPr="00166D07">
        <w:rPr>
          <w:rFonts w:ascii="Quatro Slab SemiBold" w:hAnsi="Quatro Slab SemiBold"/>
        </w:rPr>
        <w:t xml:space="preserve"> </w:t>
      </w:r>
      <w:r w:rsidR="00135842" w:rsidRPr="00166D07">
        <w:rPr>
          <w:rFonts w:ascii="Quatro Slab SemiBold" w:hAnsi="Quatro Slab SemiBold"/>
        </w:rPr>
        <w:t>to:</w:t>
      </w:r>
    </w:p>
    <w:p w14:paraId="25A0583A" w14:textId="65D74FBD" w:rsidR="00135842" w:rsidRPr="00166D07" w:rsidRDefault="00135842" w:rsidP="00135842">
      <w:pPr>
        <w:rPr>
          <w:rFonts w:ascii="Quatro Slab SemiBold" w:hAnsi="Quatro Slab SemiBold"/>
        </w:rPr>
      </w:pPr>
      <w:r w:rsidRPr="00166D07">
        <w:rPr>
          <w:rFonts w:ascii="Quatro Slab SemiBold" w:hAnsi="Quatro Slab SemiBold"/>
        </w:rPr>
        <w:t xml:space="preserve">1. undertake systematic efforts to promote greater environmental </w:t>
      </w:r>
      <w:proofErr w:type="gramStart"/>
      <w:r w:rsidRPr="00166D07">
        <w:rPr>
          <w:rFonts w:ascii="Quatro Slab SemiBold" w:hAnsi="Quatro Slab SemiBold"/>
        </w:rPr>
        <w:t>responsibility;</w:t>
      </w:r>
      <w:proofErr w:type="gramEnd"/>
    </w:p>
    <w:p w14:paraId="13657B1F" w14:textId="171ED4D1" w:rsidR="00135842" w:rsidRPr="00166D07" w:rsidRDefault="00135842" w:rsidP="00135842">
      <w:pPr>
        <w:rPr>
          <w:rFonts w:ascii="Quatro Slab SemiBold" w:hAnsi="Quatro Slab SemiBold"/>
        </w:rPr>
      </w:pPr>
      <w:r w:rsidRPr="00166D07">
        <w:rPr>
          <w:rFonts w:ascii="Quatro Slab SemiBold" w:hAnsi="Quatro Slab SemiBold"/>
        </w:rPr>
        <w:t xml:space="preserve">2. reduce overall climate </w:t>
      </w:r>
      <w:proofErr w:type="gramStart"/>
      <w:r w:rsidRPr="00166D07">
        <w:rPr>
          <w:rFonts w:ascii="Quatro Slab SemiBold" w:hAnsi="Quatro Slab SemiBold"/>
        </w:rPr>
        <w:t>impact;</w:t>
      </w:r>
      <w:proofErr w:type="gramEnd"/>
    </w:p>
    <w:p w14:paraId="373103C4" w14:textId="070AC2B7" w:rsidR="00135842" w:rsidRPr="00166D07" w:rsidRDefault="00135842" w:rsidP="00135842">
      <w:pPr>
        <w:rPr>
          <w:rFonts w:ascii="Quatro Slab SemiBold" w:hAnsi="Quatro Slab SemiBold"/>
        </w:rPr>
      </w:pPr>
      <w:r w:rsidRPr="00166D07">
        <w:rPr>
          <w:rFonts w:ascii="Quatro Slab SemiBold" w:hAnsi="Quatro Slab SemiBold"/>
        </w:rPr>
        <w:t xml:space="preserve">3. educate for climate </w:t>
      </w:r>
      <w:proofErr w:type="gramStart"/>
      <w:r w:rsidRPr="00166D07">
        <w:rPr>
          <w:rFonts w:ascii="Quatro Slab SemiBold" w:hAnsi="Quatro Slab SemiBold"/>
        </w:rPr>
        <w:t>action;</w:t>
      </w:r>
      <w:proofErr w:type="gramEnd"/>
    </w:p>
    <w:p w14:paraId="6E6A562F" w14:textId="77777777" w:rsidR="00135842" w:rsidRPr="00166D07" w:rsidRDefault="00135842" w:rsidP="00135842">
      <w:pPr>
        <w:rPr>
          <w:rFonts w:ascii="Quatro Slab SemiBold" w:hAnsi="Quatro Slab SemiBold"/>
        </w:rPr>
      </w:pPr>
      <w:r w:rsidRPr="00166D07">
        <w:rPr>
          <w:rFonts w:ascii="Quatro Slab SemiBold" w:hAnsi="Quatro Slab SemiBold"/>
        </w:rPr>
        <w:t xml:space="preserve">4. promote sustainable and responsible </w:t>
      </w:r>
      <w:proofErr w:type="gramStart"/>
      <w:r w:rsidRPr="00166D07">
        <w:rPr>
          <w:rFonts w:ascii="Quatro Slab SemiBold" w:hAnsi="Quatro Slab SemiBold"/>
        </w:rPr>
        <w:t>consumption;</w:t>
      </w:r>
      <w:proofErr w:type="gramEnd"/>
    </w:p>
    <w:p w14:paraId="00793D11" w14:textId="6EB73109" w:rsidR="00135842" w:rsidRPr="00166D07" w:rsidRDefault="00135842" w:rsidP="00135842">
      <w:pPr>
        <w:rPr>
          <w:rFonts w:ascii="Quatro Slab SemiBold" w:hAnsi="Quatro Slab SemiBold"/>
        </w:rPr>
      </w:pPr>
      <w:r w:rsidRPr="00166D07">
        <w:rPr>
          <w:rFonts w:ascii="Quatro Slab SemiBold" w:hAnsi="Quatro Slab SemiBold"/>
        </w:rPr>
        <w:t>5. advocate for climate action through communication.</w:t>
      </w:r>
    </w:p>
    <w:p w14:paraId="46286F8B" w14:textId="65544A66" w:rsidR="00135842" w:rsidRPr="00166D07" w:rsidRDefault="00135842" w:rsidP="00135842">
      <w:pPr>
        <w:rPr>
          <w:rFonts w:ascii="Quatro Slab SemiBold" w:hAnsi="Quatro Slab SemiBold"/>
          <w:b/>
          <w:bCs/>
        </w:rPr>
      </w:pPr>
      <w:r w:rsidRPr="00166D07">
        <w:rPr>
          <w:rFonts w:ascii="Quatro Slab SemiBold" w:hAnsi="Quatro Slab SemiBold"/>
          <w:b/>
          <w:bCs/>
        </w:rPr>
        <w:t>Paris Agreement on Climate Change</w:t>
      </w:r>
      <w:r w:rsidR="006C7B9E" w:rsidRPr="00166D07">
        <w:rPr>
          <w:rFonts w:ascii="Quatro Slab SemiBold" w:hAnsi="Quatro Slab SemiBold"/>
          <w:b/>
          <w:bCs/>
        </w:rPr>
        <w:t xml:space="preserve"> (</w:t>
      </w:r>
      <w:r w:rsidR="00716295" w:rsidRPr="00166D07">
        <w:rPr>
          <w:rFonts w:ascii="Quatro Slab SemiBold" w:hAnsi="Quatro Slab SemiBold"/>
          <w:b/>
          <w:bCs/>
        </w:rPr>
        <w:t>3</w:t>
      </w:r>
      <w:r w:rsidR="006C7B9E" w:rsidRPr="00166D07">
        <w:rPr>
          <w:rFonts w:ascii="Quatro Slab SemiBold" w:hAnsi="Quatro Slab SemiBold"/>
          <w:b/>
          <w:bCs/>
        </w:rPr>
        <w:t>)</w:t>
      </w:r>
    </w:p>
    <w:p w14:paraId="184C1472" w14:textId="2091AE30" w:rsidR="00135842" w:rsidRPr="00166D07" w:rsidRDefault="00135842" w:rsidP="00135842">
      <w:pPr>
        <w:rPr>
          <w:rFonts w:ascii="Quatro Slab SemiBold" w:hAnsi="Quatro Slab SemiBold"/>
        </w:rPr>
      </w:pPr>
      <w:r w:rsidRPr="00166D07">
        <w:rPr>
          <w:rFonts w:ascii="Quatro Slab SemiBold" w:hAnsi="Quatro Slab SemiBold"/>
        </w:rPr>
        <w:t>The Paris Agreement seeks to accelerate and intensify the actions and investment</w:t>
      </w:r>
      <w:r w:rsidR="006F2C57" w:rsidRPr="00166D07">
        <w:rPr>
          <w:rFonts w:ascii="Quatro Slab SemiBold" w:hAnsi="Quatro Slab SemiBold"/>
        </w:rPr>
        <w:t>s</w:t>
      </w:r>
      <w:r w:rsidRPr="00166D07">
        <w:rPr>
          <w:rFonts w:ascii="Quatro Slab SemiBold" w:hAnsi="Quatro Slab SemiBold"/>
        </w:rPr>
        <w:t xml:space="preserve"> needed for a sustainable low-carbon future. Its central aim is keeping the global temperature rise this century to well below 2°C above pre-industrial levels. Acknowledging the sports sector’s contribution to climate change through travel, energy use, construction, catering, etc., </w:t>
      </w:r>
      <w:r w:rsidR="00EF5839">
        <w:rPr>
          <w:rFonts w:ascii="Quatro Slab SemiBold" w:hAnsi="Quatro Slab SemiBold"/>
        </w:rPr>
        <w:t>Haverfordwest County</w:t>
      </w:r>
      <w:r w:rsidR="00EF5839" w:rsidRPr="00166D07">
        <w:rPr>
          <w:rFonts w:ascii="Quatro Slab SemiBold" w:hAnsi="Quatro Slab SemiBold"/>
        </w:rPr>
        <w:t xml:space="preserve"> </w:t>
      </w:r>
      <w:r w:rsidR="006C7B9E" w:rsidRPr="00166D07">
        <w:rPr>
          <w:rFonts w:ascii="Quatro Slab SemiBold" w:hAnsi="Quatro Slab SemiBold"/>
        </w:rPr>
        <w:t xml:space="preserve">Football Club </w:t>
      </w:r>
      <w:r w:rsidRPr="00166D07">
        <w:rPr>
          <w:rFonts w:ascii="Quatro Slab SemiBold" w:hAnsi="Quatro Slab SemiBold"/>
        </w:rPr>
        <w:t>aims to play its part in contributing to the goals established in this agreement.</w:t>
      </w:r>
    </w:p>
    <w:p w14:paraId="03AF9F43" w14:textId="2611DF84" w:rsidR="00135842" w:rsidRPr="00166D07" w:rsidRDefault="00135842" w:rsidP="00135842">
      <w:pPr>
        <w:rPr>
          <w:rFonts w:ascii="Quatro Slab SemiBold" w:hAnsi="Quatro Slab SemiBold"/>
          <w:b/>
          <w:bCs/>
        </w:rPr>
      </w:pPr>
      <w:r w:rsidRPr="00166D07">
        <w:rPr>
          <w:rFonts w:ascii="Quatro Slab SemiBold" w:hAnsi="Quatro Slab SemiBold"/>
          <w:b/>
          <w:bCs/>
        </w:rPr>
        <w:t>UN Sustainable Development Goals (SDGs)</w:t>
      </w:r>
      <w:r w:rsidR="006F2C57" w:rsidRPr="00166D07">
        <w:rPr>
          <w:rFonts w:ascii="Quatro Slab SemiBold" w:hAnsi="Quatro Slab SemiBold"/>
          <w:b/>
          <w:bCs/>
        </w:rPr>
        <w:t xml:space="preserve"> (</w:t>
      </w:r>
      <w:r w:rsidR="00716295" w:rsidRPr="00166D07">
        <w:rPr>
          <w:rFonts w:ascii="Quatro Slab SemiBold" w:hAnsi="Quatro Slab SemiBold"/>
          <w:b/>
          <w:bCs/>
        </w:rPr>
        <w:t>4</w:t>
      </w:r>
      <w:r w:rsidR="006F2C57" w:rsidRPr="00166D07">
        <w:rPr>
          <w:rFonts w:ascii="Quatro Slab SemiBold" w:hAnsi="Quatro Slab SemiBold"/>
          <w:b/>
          <w:bCs/>
        </w:rPr>
        <w:t>)</w:t>
      </w:r>
    </w:p>
    <w:p w14:paraId="64CC6DB7" w14:textId="59D63FD6" w:rsidR="00135842" w:rsidRPr="00166D07" w:rsidRDefault="00135842" w:rsidP="00135842">
      <w:pPr>
        <w:rPr>
          <w:rFonts w:ascii="Quatro Slab SemiBold" w:hAnsi="Quatro Slab SemiBold"/>
        </w:rPr>
      </w:pPr>
      <w:r w:rsidRPr="00166D07">
        <w:rPr>
          <w:rFonts w:ascii="Quatro Slab SemiBold" w:hAnsi="Quatro Slab SemiBold"/>
        </w:rPr>
        <w:t xml:space="preserve">As part of the 2030 Agenda for Sustainable Development, </w:t>
      </w:r>
      <w:r w:rsidR="00EF5839">
        <w:rPr>
          <w:rFonts w:ascii="Quatro Slab SemiBold" w:hAnsi="Quatro Slab SemiBold"/>
        </w:rPr>
        <w:t>Haverfordwest County</w:t>
      </w:r>
      <w:r w:rsidR="00EF5839" w:rsidRPr="00166D07">
        <w:rPr>
          <w:rFonts w:ascii="Quatro Slab SemiBold" w:hAnsi="Quatro Slab SemiBold"/>
        </w:rPr>
        <w:t xml:space="preserve"> </w:t>
      </w:r>
      <w:r w:rsidR="006F2C57" w:rsidRPr="00166D07">
        <w:rPr>
          <w:rFonts w:ascii="Quatro Slab SemiBold" w:hAnsi="Quatro Slab SemiBold"/>
        </w:rPr>
        <w:t xml:space="preserve">Football Club </w:t>
      </w:r>
      <w:r w:rsidRPr="00166D07">
        <w:rPr>
          <w:rFonts w:ascii="Quatro Slab SemiBold" w:hAnsi="Quatro Slab SemiBold"/>
        </w:rPr>
        <w:t xml:space="preserve">recognises the SDGs as a “universal call to action to end poverty, protect the planet and improve, safeguard and secure the lives and prospects of everyone, everywhere”. </w:t>
      </w:r>
      <w:r w:rsidR="00EF5839">
        <w:rPr>
          <w:rFonts w:ascii="Quatro Slab SemiBold" w:hAnsi="Quatro Slab SemiBold"/>
        </w:rPr>
        <w:t>Haverfordwest County</w:t>
      </w:r>
      <w:r w:rsidR="00EF5839" w:rsidRPr="00166D07">
        <w:rPr>
          <w:rFonts w:ascii="Quatro Slab SemiBold" w:hAnsi="Quatro Slab SemiBold"/>
        </w:rPr>
        <w:t xml:space="preserve"> </w:t>
      </w:r>
      <w:r w:rsidR="006F2C57" w:rsidRPr="00166D07">
        <w:rPr>
          <w:rFonts w:ascii="Quatro Slab SemiBold" w:hAnsi="Quatro Slab SemiBold"/>
        </w:rPr>
        <w:t xml:space="preserve">Football Club </w:t>
      </w:r>
      <w:r w:rsidRPr="00166D07">
        <w:rPr>
          <w:rFonts w:ascii="Quatro Slab SemiBold" w:hAnsi="Quatro Slab SemiBold"/>
        </w:rPr>
        <w:t>is committed to “promote the implementation of the SDGs and to raise awareness on how football can play an enabling role.</w:t>
      </w:r>
      <w:r w:rsidR="006F2C57" w:rsidRPr="00166D07">
        <w:rPr>
          <w:rFonts w:ascii="Quatro Slab SemiBold" w:hAnsi="Quatro Slab SemiBold"/>
        </w:rPr>
        <w:t xml:space="preserve"> (</w:t>
      </w:r>
      <w:r w:rsidRPr="00166D07">
        <w:rPr>
          <w:rFonts w:ascii="Quatro Slab SemiBold" w:hAnsi="Quatro Slab SemiBold"/>
        </w:rPr>
        <w:t>7</w:t>
      </w:r>
      <w:r w:rsidR="006F2C57" w:rsidRPr="00166D07">
        <w:rPr>
          <w:rFonts w:ascii="Quatro Slab SemiBold" w:hAnsi="Quatro Slab SemiBold"/>
        </w:rPr>
        <w:t>)</w:t>
      </w:r>
    </w:p>
    <w:p w14:paraId="630147B0" w14:textId="3EEE1299" w:rsidR="00B46F66" w:rsidRPr="00166D07" w:rsidRDefault="00B46F66" w:rsidP="00B46F66">
      <w:pPr>
        <w:rPr>
          <w:rFonts w:ascii="Quatro Slab SemiBold" w:hAnsi="Quatro Slab SemiBold"/>
          <w:b/>
          <w:bCs/>
        </w:rPr>
      </w:pPr>
      <w:r w:rsidRPr="00166D07">
        <w:rPr>
          <w:rFonts w:ascii="Quatro Slab SemiBold" w:hAnsi="Quatro Slab SemiBold"/>
          <w:b/>
          <w:bCs/>
        </w:rPr>
        <w:t>Well-being of Future Generations (Wales) Act.</w:t>
      </w:r>
      <w:r w:rsidR="006910EB" w:rsidRPr="00166D07">
        <w:rPr>
          <w:rFonts w:ascii="Quatro Slab SemiBold" w:hAnsi="Quatro Slab SemiBold"/>
          <w:b/>
          <w:bCs/>
        </w:rPr>
        <w:t xml:space="preserve"> (</w:t>
      </w:r>
      <w:r w:rsidR="00716295" w:rsidRPr="00166D07">
        <w:rPr>
          <w:rFonts w:ascii="Quatro Slab SemiBold" w:hAnsi="Quatro Slab SemiBold"/>
          <w:b/>
          <w:bCs/>
        </w:rPr>
        <w:t>5</w:t>
      </w:r>
      <w:r w:rsidR="006910EB" w:rsidRPr="00166D07">
        <w:rPr>
          <w:rFonts w:ascii="Quatro Slab SemiBold" w:hAnsi="Quatro Slab SemiBold"/>
          <w:b/>
          <w:bCs/>
        </w:rPr>
        <w:t>)</w:t>
      </w:r>
    </w:p>
    <w:p w14:paraId="21E8D496" w14:textId="6BCAE01E" w:rsidR="006910EB" w:rsidRPr="00166D07" w:rsidRDefault="003E3CD4" w:rsidP="00CC345A">
      <w:pPr>
        <w:rPr>
          <w:rFonts w:ascii="Quatro Slab SemiBold" w:hAnsi="Quatro Slab SemiBold"/>
        </w:rPr>
      </w:pPr>
      <w:r w:rsidRPr="00166D07">
        <w:rPr>
          <w:rFonts w:ascii="Quatro Slab SemiBold" w:hAnsi="Quatro Slab SemiBold"/>
          <w:noProof/>
        </w:rPr>
        <mc:AlternateContent>
          <mc:Choice Requires="wps">
            <w:drawing>
              <wp:anchor distT="45720" distB="45720" distL="114300" distR="114300" simplePos="0" relativeHeight="251668480" behindDoc="0" locked="0" layoutInCell="1" allowOverlap="1" wp14:anchorId="21133EF0" wp14:editId="5CF7F41E">
                <wp:simplePos x="0" y="0"/>
                <wp:positionH relativeFrom="column">
                  <wp:posOffset>-66675</wp:posOffset>
                </wp:positionH>
                <wp:positionV relativeFrom="paragraph">
                  <wp:posOffset>755650</wp:posOffset>
                </wp:positionV>
                <wp:extent cx="5972175" cy="67627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2175" cy="676275"/>
                        </a:xfrm>
                        <a:prstGeom prst="rect">
                          <a:avLst/>
                        </a:prstGeom>
                        <a:noFill/>
                        <a:ln w="9525">
                          <a:noFill/>
                          <a:miter lim="800000"/>
                          <a:headEnd/>
                          <a:tailEnd/>
                        </a:ln>
                      </wps:spPr>
                      <wps:txbx>
                        <w:txbxContent>
                          <w:p w14:paraId="36060057" w14:textId="3F01473C" w:rsidR="008F6C40" w:rsidRPr="00166D07" w:rsidRDefault="008F6C4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2 </w:t>
                            </w:r>
                            <w:hyperlink r:id="rId9" w:history="1">
                              <w:r w:rsidRPr="00166D07">
                                <w:rPr>
                                  <w:rStyle w:val="Hyperlink"/>
                                  <w:rFonts w:ascii="Quatro Slab SemiBold" w:hAnsi="Quatro Slab SemiBold"/>
                                  <w:i/>
                                  <w:iCs/>
                                  <w:color w:val="auto"/>
                                  <w:sz w:val="16"/>
                                  <w:szCs w:val="16"/>
                                </w:rPr>
                                <w:t xml:space="preserve">Sports for Climate Action Framework </w:t>
                              </w:r>
                            </w:hyperlink>
                            <w:r w:rsidRPr="00166D07">
                              <w:rPr>
                                <w:rFonts w:ascii="Quatro Slab SemiBold" w:hAnsi="Quatro Slab SemiBold"/>
                                <w:sz w:val="16"/>
                                <w:szCs w:val="16"/>
                              </w:rPr>
                              <w:t xml:space="preserve"> </w:t>
                            </w:r>
                          </w:p>
                          <w:p w14:paraId="2F16990C" w14:textId="7C5ED354" w:rsidR="00016DB0" w:rsidRPr="00166D07" w:rsidRDefault="00016DB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3 </w:t>
                            </w:r>
                            <w:hyperlink r:id="rId10" w:history="1">
                              <w:r w:rsidRPr="00166D07">
                                <w:rPr>
                                  <w:rStyle w:val="Hyperlink"/>
                                  <w:rFonts w:ascii="Quatro Slab SemiBold" w:hAnsi="Quatro Slab SemiBold"/>
                                  <w:i/>
                                  <w:iCs/>
                                  <w:color w:val="auto"/>
                                  <w:sz w:val="16"/>
                                  <w:szCs w:val="16"/>
                                </w:rPr>
                                <w:t>Paris Agreement on Climate Change</w:t>
                              </w:r>
                            </w:hyperlink>
                          </w:p>
                          <w:p w14:paraId="3549AC30" w14:textId="4B03E968" w:rsidR="00D127E5" w:rsidRPr="00166D07" w:rsidRDefault="008C6948" w:rsidP="00716295">
                            <w:pPr>
                              <w:pStyle w:val="NoSpacing"/>
                              <w:rPr>
                                <w:rFonts w:ascii="Quatro Slab SemiBold" w:hAnsi="Quatro Slab SemiBold"/>
                                <w:sz w:val="16"/>
                                <w:szCs w:val="16"/>
                              </w:rPr>
                            </w:pPr>
                            <w:hyperlink r:id="rId11" w:history="1">
                              <w:r w:rsidR="00D127E5" w:rsidRPr="00166D07">
                                <w:rPr>
                                  <w:rStyle w:val="Hyperlink"/>
                                  <w:rFonts w:ascii="Quatro Slab SemiBold" w:hAnsi="Quatro Slab SemiBold"/>
                                  <w:i/>
                                  <w:iCs/>
                                  <w:color w:val="auto"/>
                                  <w:sz w:val="16"/>
                                  <w:szCs w:val="16"/>
                                </w:rPr>
                                <w:t>4 UN Sustainable Development Goals</w:t>
                              </w:r>
                            </w:hyperlink>
                          </w:p>
                          <w:p w14:paraId="701E1717" w14:textId="7F61BCAA" w:rsidR="00716295" w:rsidRPr="00166D07" w:rsidRDefault="008C6948" w:rsidP="00716295">
                            <w:pPr>
                              <w:pStyle w:val="NoSpacing"/>
                              <w:rPr>
                                <w:rFonts w:ascii="Quatro Slab SemiBold" w:hAnsi="Quatro Slab SemiBold"/>
                                <w:sz w:val="16"/>
                                <w:szCs w:val="16"/>
                              </w:rPr>
                            </w:pPr>
                            <w:hyperlink r:id="rId12" w:history="1">
                              <w:r w:rsidR="00716295" w:rsidRPr="00166D07">
                                <w:rPr>
                                  <w:rStyle w:val="Hyperlink"/>
                                  <w:rFonts w:ascii="Quatro Slab SemiBold" w:hAnsi="Quatro Slab SemiBold"/>
                                  <w:i/>
                                  <w:iCs/>
                                  <w:color w:val="auto"/>
                                  <w:sz w:val="16"/>
                                  <w:szCs w:val="16"/>
                                </w:rPr>
                                <w:t>5 Well-being of Future Generations (Wales) Act.</w:t>
                              </w:r>
                            </w:hyperlink>
                          </w:p>
                          <w:p w14:paraId="5CDE3925" w14:textId="75B96FCC" w:rsidR="00D127E5" w:rsidRPr="00166D07" w:rsidRDefault="00D127E5" w:rsidP="00D127E5">
                            <w:pPr>
                              <w:rPr>
                                <w:rFonts w:ascii="Quatro Slab SemiBold" w:hAnsi="Quatro Slab SemiBold"/>
                                <w:i/>
                                <w:iCs/>
                                <w:sz w:val="16"/>
                                <w:szCs w:val="16"/>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33EF0" id="_x0000_s1028" type="#_x0000_t202" style="position:absolute;margin-left:-5.25pt;margin-top:59.5pt;width:470.25pt;height:5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" filled="f" stroked="f">
                <v:textbox>
                  <w:txbxContent>
                    <w:p w14:paraId="36060057" w14:textId="3F01473C" w:rsidR="008F6C40" w:rsidRPr="00166D07" w:rsidRDefault="008F6C4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2 </w:t>
                      </w:r>
                      <w:hyperlink r:id="rId13" w:history="1">
                        <w:r w:rsidRPr="00166D07">
                          <w:rPr>
                            <w:rStyle w:val="Hyperlink"/>
                            <w:rFonts w:ascii="Quatro Slab SemiBold" w:hAnsi="Quatro Slab SemiBold"/>
                            <w:i/>
                            <w:iCs/>
                            <w:color w:val="auto"/>
                            <w:sz w:val="16"/>
                            <w:szCs w:val="16"/>
                          </w:rPr>
                          <w:t xml:space="preserve">Sports for Climate Action Framework </w:t>
                        </w:r>
                      </w:hyperlink>
                      <w:r w:rsidRPr="00166D07">
                        <w:rPr>
                          <w:rFonts w:ascii="Quatro Slab SemiBold" w:hAnsi="Quatro Slab SemiBold"/>
                          <w:sz w:val="16"/>
                          <w:szCs w:val="16"/>
                        </w:rPr>
                        <w:t xml:space="preserve"> </w:t>
                      </w:r>
                    </w:p>
                    <w:p w14:paraId="2F16990C" w14:textId="7C5ED354" w:rsidR="00016DB0" w:rsidRPr="00166D07" w:rsidRDefault="00016DB0" w:rsidP="00716295">
                      <w:pPr>
                        <w:pStyle w:val="NoSpacing"/>
                        <w:rPr>
                          <w:rFonts w:ascii="Quatro Slab SemiBold" w:hAnsi="Quatro Slab SemiBold"/>
                          <w:sz w:val="16"/>
                          <w:szCs w:val="16"/>
                        </w:rPr>
                      </w:pPr>
                      <w:r w:rsidRPr="00166D07">
                        <w:rPr>
                          <w:rFonts w:ascii="Quatro Slab SemiBold" w:hAnsi="Quatro Slab SemiBold"/>
                          <w:sz w:val="16"/>
                          <w:szCs w:val="16"/>
                        </w:rPr>
                        <w:t xml:space="preserve">3 </w:t>
                      </w:r>
                      <w:hyperlink r:id="rId14" w:history="1">
                        <w:r w:rsidRPr="00166D07">
                          <w:rPr>
                            <w:rStyle w:val="Hyperlink"/>
                            <w:rFonts w:ascii="Quatro Slab SemiBold" w:hAnsi="Quatro Slab SemiBold"/>
                            <w:i/>
                            <w:iCs/>
                            <w:color w:val="auto"/>
                            <w:sz w:val="16"/>
                            <w:szCs w:val="16"/>
                          </w:rPr>
                          <w:t>Paris Agreement on Climate Change</w:t>
                        </w:r>
                      </w:hyperlink>
                    </w:p>
                    <w:p w14:paraId="3549AC30" w14:textId="4B03E968" w:rsidR="00D127E5" w:rsidRPr="00166D07" w:rsidRDefault="00000000" w:rsidP="00716295">
                      <w:pPr>
                        <w:pStyle w:val="NoSpacing"/>
                        <w:rPr>
                          <w:rFonts w:ascii="Quatro Slab SemiBold" w:hAnsi="Quatro Slab SemiBold"/>
                          <w:sz w:val="16"/>
                          <w:szCs w:val="16"/>
                        </w:rPr>
                      </w:pPr>
                      <w:hyperlink r:id="rId15" w:history="1">
                        <w:r w:rsidR="00D127E5" w:rsidRPr="00166D07">
                          <w:rPr>
                            <w:rStyle w:val="Hyperlink"/>
                            <w:rFonts w:ascii="Quatro Slab SemiBold" w:hAnsi="Quatro Slab SemiBold"/>
                            <w:i/>
                            <w:iCs/>
                            <w:color w:val="auto"/>
                            <w:sz w:val="16"/>
                            <w:szCs w:val="16"/>
                          </w:rPr>
                          <w:t>4 UN Sustainable Development Goals</w:t>
                        </w:r>
                      </w:hyperlink>
                    </w:p>
                    <w:p w14:paraId="701E1717" w14:textId="7F61BCAA" w:rsidR="00716295" w:rsidRPr="00166D07" w:rsidRDefault="00000000" w:rsidP="00716295">
                      <w:pPr>
                        <w:pStyle w:val="NoSpacing"/>
                        <w:rPr>
                          <w:rFonts w:ascii="Quatro Slab SemiBold" w:hAnsi="Quatro Slab SemiBold"/>
                          <w:sz w:val="16"/>
                          <w:szCs w:val="16"/>
                        </w:rPr>
                      </w:pPr>
                      <w:hyperlink r:id="rId16" w:history="1">
                        <w:r w:rsidR="00716295" w:rsidRPr="00166D07">
                          <w:rPr>
                            <w:rStyle w:val="Hyperlink"/>
                            <w:rFonts w:ascii="Quatro Slab SemiBold" w:hAnsi="Quatro Slab SemiBold"/>
                            <w:i/>
                            <w:iCs/>
                            <w:color w:val="auto"/>
                            <w:sz w:val="16"/>
                            <w:szCs w:val="16"/>
                          </w:rPr>
                          <w:t>5 Well-being of Future Generations (Wales) Act.</w:t>
                        </w:r>
                      </w:hyperlink>
                    </w:p>
                    <w:p w14:paraId="5CDE3925" w14:textId="75B96FCC" w:rsidR="00D127E5" w:rsidRPr="00166D07" w:rsidRDefault="00D127E5" w:rsidP="00D127E5">
                      <w:pPr>
                        <w:rPr>
                          <w:rFonts w:ascii="Quatro Slab SemiBold" w:hAnsi="Quatro Slab SemiBold"/>
                          <w:i/>
                          <w:iCs/>
                          <w:sz w:val="16"/>
                          <w:szCs w:val="16"/>
                          <w:u w:val="single"/>
                        </w:rPr>
                      </w:pPr>
                    </w:p>
                  </w:txbxContent>
                </v:textbox>
              </v:shape>
            </w:pict>
          </mc:Fallback>
        </mc:AlternateContent>
      </w:r>
      <w:r w:rsidR="000D1565" w:rsidRPr="00166D07">
        <w:rPr>
          <w:rFonts w:ascii="Quatro Slab SemiBold" w:hAnsi="Quatro Slab SemiBold"/>
        </w:rPr>
        <w:t>The National Assembly for Wales approved the Well-being of Future Generations (Wales) Act 2015 on 29 April 2015, and it came into force in April 2016. The Act establishes the seven national well-being goals for Cymru</w:t>
      </w:r>
      <w:r w:rsidR="00CC345A" w:rsidRPr="00166D07">
        <w:rPr>
          <w:rFonts w:ascii="Quatro Slab SemiBold" w:hAnsi="Quatro Slab SemiBold"/>
        </w:rPr>
        <w:t xml:space="preserve"> and expresses Cymru’s commitment to the 17 Sustainable Development Goals</w:t>
      </w:r>
      <w:r w:rsidR="00527FBB" w:rsidRPr="00166D07">
        <w:rPr>
          <w:rFonts w:ascii="Quatro Slab SemiBold" w:hAnsi="Quatro Slab SemiBold"/>
        </w:rPr>
        <w:t xml:space="preserve"> </w:t>
      </w:r>
      <w:r w:rsidR="00CC345A" w:rsidRPr="00166D07">
        <w:rPr>
          <w:rFonts w:ascii="Quatro Slab SemiBold" w:hAnsi="Quatro Slab SemiBold"/>
        </w:rPr>
        <w:t>(SDGs)</w:t>
      </w:r>
      <w:r w:rsidR="00527FBB" w:rsidRPr="00166D07">
        <w:rPr>
          <w:rFonts w:ascii="Quatro Slab SemiBold" w:hAnsi="Quatro Slab SemiBold"/>
        </w:rPr>
        <w:t xml:space="preserve">. </w:t>
      </w:r>
      <w:r w:rsidR="008C1F8A" w:rsidRPr="00166D07">
        <w:rPr>
          <w:rFonts w:ascii="Quatro Slab SemiBold" w:hAnsi="Quatro Slab SemiBold"/>
        </w:rPr>
        <w:t>The Well-being of Future Generations (Wales) Acts sustainable development principle commits the Club to take action to improve the economic, social, environmental and cultural well-being of Cymru. This means acting in a manner which ensures that the needs of the present are met without compromising the ability of future generations to meet their own needs.</w:t>
      </w:r>
    </w:p>
    <w:p w14:paraId="54637352" w14:textId="7F25B638" w:rsidR="00C41764" w:rsidRPr="00166376" w:rsidRDefault="00C41764" w:rsidP="00135842">
      <w:pPr>
        <w:rPr>
          <w:rFonts w:ascii="Draig" w:hAnsi="Draig"/>
          <w:b/>
          <w:bCs/>
          <w:sz w:val="28"/>
          <w:szCs w:val="28"/>
        </w:rPr>
      </w:pPr>
      <w:r w:rsidRPr="00166376">
        <w:rPr>
          <w:rFonts w:ascii="Draig" w:hAnsi="Draig"/>
          <w:b/>
          <w:bCs/>
          <w:sz w:val="28"/>
          <w:szCs w:val="28"/>
        </w:rPr>
        <w:t>6. Conclusion</w:t>
      </w:r>
    </w:p>
    <w:p w14:paraId="0EC01BBF" w14:textId="5F07F0A9" w:rsidR="00C41764" w:rsidRPr="00166D07" w:rsidRDefault="00EF5839" w:rsidP="00C41764">
      <w:pPr>
        <w:rPr>
          <w:rFonts w:ascii="Quatro Slab SemiBold" w:hAnsi="Quatro Slab SemiBold"/>
        </w:rPr>
      </w:pPr>
      <w:r>
        <w:rPr>
          <w:rFonts w:ascii="Quatro Slab SemiBold" w:hAnsi="Quatro Slab SemiBold"/>
        </w:rPr>
        <w:t>Haverfordwest County</w:t>
      </w:r>
      <w:r w:rsidRPr="00166D07">
        <w:rPr>
          <w:rFonts w:ascii="Quatro Slab SemiBold" w:hAnsi="Quatro Slab SemiBold"/>
        </w:rPr>
        <w:t xml:space="preserve"> </w:t>
      </w:r>
      <w:r w:rsidR="006F2C57" w:rsidRPr="00166D07">
        <w:rPr>
          <w:rFonts w:ascii="Quatro Slab SemiBold" w:hAnsi="Quatro Slab SemiBold"/>
        </w:rPr>
        <w:t xml:space="preserve">Football Club’s </w:t>
      </w:r>
      <w:r w:rsidR="004C466A" w:rsidRPr="00166D07">
        <w:rPr>
          <w:rFonts w:ascii="Quatro Slab SemiBold" w:hAnsi="Quatro Slab SemiBold"/>
        </w:rPr>
        <w:t>Environmental</w:t>
      </w:r>
      <w:r w:rsidR="00C41764" w:rsidRPr="00166D07">
        <w:rPr>
          <w:rFonts w:ascii="Quatro Slab SemiBold" w:hAnsi="Quatro Slab SemiBold"/>
        </w:rPr>
        <w:t xml:space="preserve"> Commitment, with its stated scope and objectives, </w:t>
      </w:r>
      <w:r w:rsidR="00352EDB" w:rsidRPr="00166D07">
        <w:rPr>
          <w:rFonts w:ascii="Quatro Slab SemiBold" w:hAnsi="Quatro Slab SemiBold"/>
        </w:rPr>
        <w:t>will be rev</w:t>
      </w:r>
      <w:r w:rsidR="006F6CC2" w:rsidRPr="00166D07">
        <w:rPr>
          <w:rFonts w:ascii="Quatro Slab SemiBold" w:hAnsi="Quatro Slab SemiBold"/>
        </w:rPr>
        <w:t>ie</w:t>
      </w:r>
      <w:r w:rsidR="00352EDB" w:rsidRPr="00166D07">
        <w:rPr>
          <w:rFonts w:ascii="Quatro Slab SemiBold" w:hAnsi="Quatro Slab SemiBold"/>
        </w:rPr>
        <w:t>wed and updated</w:t>
      </w:r>
      <w:r w:rsidR="006F6CC2" w:rsidRPr="00166D07">
        <w:rPr>
          <w:rFonts w:ascii="Quatro Slab SemiBold" w:hAnsi="Quatro Slab SemiBold"/>
        </w:rPr>
        <w:t xml:space="preserve"> annually.</w:t>
      </w:r>
    </w:p>
    <w:p w14:paraId="588B9068" w14:textId="09668C93" w:rsidR="00352EDB" w:rsidRPr="00166D07" w:rsidRDefault="00F05E04" w:rsidP="00C41764">
      <w:pPr>
        <w:rPr>
          <w:rFonts w:ascii="Quatro Slab SemiBold" w:hAnsi="Quatro Slab SemiBold"/>
          <w:i/>
          <w:iCs/>
        </w:rPr>
      </w:pPr>
      <w:r w:rsidRPr="00166D07">
        <w:rPr>
          <w:rFonts w:ascii="Quatro Slab SemiBold" w:hAnsi="Quatro Slab SemiBold"/>
          <w:i/>
          <w:iCs/>
        </w:rPr>
        <w:t>Current v</w:t>
      </w:r>
      <w:r w:rsidR="00C36362" w:rsidRPr="00166D07">
        <w:rPr>
          <w:rFonts w:ascii="Quatro Slab SemiBold" w:hAnsi="Quatro Slab SemiBold"/>
          <w:i/>
          <w:iCs/>
        </w:rPr>
        <w:t>ersion</w:t>
      </w:r>
      <w:r w:rsidRPr="00166D07">
        <w:rPr>
          <w:rFonts w:ascii="Quatro Slab SemiBold" w:hAnsi="Quatro Slab SemiBold"/>
          <w:i/>
          <w:iCs/>
        </w:rPr>
        <w:t xml:space="preserve"> </w:t>
      </w:r>
      <w:r w:rsidR="00F951F7" w:rsidRPr="00166D07">
        <w:rPr>
          <w:rFonts w:ascii="Quatro Slab SemiBold" w:hAnsi="Quatro Slab SemiBold"/>
          <w:i/>
          <w:iCs/>
        </w:rPr>
        <w:t xml:space="preserve">was </w:t>
      </w:r>
      <w:r w:rsidRPr="00166D07">
        <w:rPr>
          <w:rFonts w:ascii="Quatro Slab SemiBold" w:hAnsi="Quatro Slab SemiBold"/>
          <w:i/>
          <w:iCs/>
        </w:rPr>
        <w:t>a</w:t>
      </w:r>
      <w:r w:rsidR="00C36362" w:rsidRPr="00166D07">
        <w:rPr>
          <w:rFonts w:ascii="Quatro Slab SemiBold" w:hAnsi="Quatro Slab SemiBold"/>
          <w:i/>
          <w:iCs/>
        </w:rPr>
        <w:t>ppr</w:t>
      </w:r>
      <w:r w:rsidR="006F6CC2" w:rsidRPr="00166D07">
        <w:rPr>
          <w:rFonts w:ascii="Quatro Slab SemiBold" w:hAnsi="Quatro Slab SemiBold"/>
          <w:i/>
          <w:iCs/>
        </w:rPr>
        <w:t xml:space="preserve">oved by the </w:t>
      </w:r>
      <w:r w:rsidR="00D551F6" w:rsidRPr="00166D07">
        <w:rPr>
          <w:rFonts w:ascii="Quatro Slab SemiBold" w:hAnsi="Quatro Slab SemiBold"/>
          <w:i/>
          <w:iCs/>
        </w:rPr>
        <w:t>Clubs</w:t>
      </w:r>
      <w:r w:rsidR="006F6CC2" w:rsidRPr="00166D07">
        <w:rPr>
          <w:rFonts w:ascii="Quatro Slab SemiBold" w:hAnsi="Quatro Slab SemiBold"/>
          <w:i/>
          <w:iCs/>
        </w:rPr>
        <w:t xml:space="preserve"> Board on </w:t>
      </w:r>
      <w:proofErr w:type="gramStart"/>
      <w:r w:rsidR="008C6948">
        <w:rPr>
          <w:rFonts w:ascii="Quatro Slab SemiBold" w:hAnsi="Quatro Slab SemiBold"/>
          <w:i/>
          <w:iCs/>
        </w:rPr>
        <w:t>30/03/2023</w:t>
      </w:r>
      <w:proofErr w:type="gramEnd"/>
    </w:p>
    <w:sectPr w:rsidR="00352EDB" w:rsidRPr="00166D07" w:rsidSect="00C41764">
      <w:headerReference w:type="even" r:id="rId17"/>
      <w:headerReference w:type="default" r:id="rId18"/>
      <w:footerReference w:type="even" r:id="rId19"/>
      <w:footerReference w:type="default" r:id="rId20"/>
      <w:headerReference w:type="first" r:id="rId21"/>
      <w:footerReference w:type="first" r:id="rId22"/>
      <w:pgSz w:w="11906" w:h="16838"/>
      <w:pgMar w:top="42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F4390" w14:textId="77777777" w:rsidR="00E605F4" w:rsidRDefault="00E605F4" w:rsidP="006569CF">
      <w:pPr>
        <w:spacing w:after="0" w:line="240" w:lineRule="auto"/>
      </w:pPr>
      <w:r>
        <w:separator/>
      </w:r>
    </w:p>
  </w:endnote>
  <w:endnote w:type="continuationSeparator" w:id="0">
    <w:p w14:paraId="5E2839DC" w14:textId="77777777" w:rsidR="00E605F4" w:rsidRDefault="00E605F4" w:rsidP="0065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atro Slab">
    <w:charset w:val="00"/>
    <w:family w:val="auto"/>
    <w:pitch w:val="variable"/>
    <w:sig w:usb0="A00000AF" w:usb1="4000004A" w:usb2="00000000" w:usb3="00000000" w:csb0="00000111" w:csb1="00000000"/>
    <w:embedRegular r:id="rId1" w:fontKey="{47E646FC-44CA-478C-86AB-B5261D18AC0C}"/>
  </w:font>
  <w:font w:name="Calibri">
    <w:panose1 w:val="020F0502020204030204"/>
    <w:charset w:val="00"/>
    <w:family w:val="swiss"/>
    <w:pitch w:val="variable"/>
    <w:sig w:usb0="E4002EFF" w:usb1="C200247B" w:usb2="00000009" w:usb3="00000000" w:csb0="000001FF" w:csb1="00000000"/>
    <w:embedRegular r:id="rId2" w:fontKey="{74588AEA-5DB0-4F01-ABD1-D2571198AF83}"/>
    <w:embedBold r:id="rId3" w:fontKey="{C46CC4AF-EBC0-4C59-A4F4-2A3A26EC32CF}"/>
    <w:embedItalic r:id="rId4" w:fontKey="{C1F36EE5-19CB-4935-A563-036722FF944A}"/>
  </w:font>
  <w:font w:name="UEFA Colosseum">
    <w:altName w:val="Calibri"/>
    <w:panose1 w:val="00000000000000000000"/>
    <w:charset w:val="00"/>
    <w:family w:val="swiss"/>
    <w:notTrueType/>
    <w:pitch w:val="default"/>
    <w:sig w:usb0="00000003" w:usb1="00000000" w:usb2="00000000" w:usb3="00000000" w:csb0="00000001" w:csb1="00000000"/>
  </w:font>
  <w:font w:name="Draig">
    <w:altName w:val="Calibri"/>
    <w:panose1 w:val="00000000000000000000"/>
    <w:charset w:val="00"/>
    <w:family w:val="modern"/>
    <w:notTrueType/>
    <w:pitch w:val="variable"/>
    <w:sig w:usb0="00000003" w:usb1="00000000" w:usb2="00000000" w:usb3="00000000" w:csb0="00000001" w:csb1="00000000"/>
  </w:font>
  <w:font w:name="Quatro Slab SemiBold">
    <w:altName w:val="Calibri"/>
    <w:charset w:val="00"/>
    <w:family w:val="auto"/>
    <w:pitch w:val="variable"/>
    <w:sig w:usb0="A0000027" w:usb1="00000000" w:usb2="00000000" w:usb3="00000000" w:csb0="00000111" w:csb1="00000000"/>
  </w:font>
  <w:font w:name="Segoe UI">
    <w:panose1 w:val="020B0502040204020203"/>
    <w:charset w:val="00"/>
    <w:family w:val="swiss"/>
    <w:pitch w:val="variable"/>
    <w:sig w:usb0="E4002EFF" w:usb1="C000E47F" w:usb2="00000009" w:usb3="00000000" w:csb0="000001FF" w:csb1="00000000"/>
    <w:embedRegular r:id="rId5" w:fontKey="{82965756-171B-4411-9D31-44F692B2241D}"/>
  </w:font>
  <w:font w:name="Calibri Light">
    <w:panose1 w:val="020F0302020204030204"/>
    <w:charset w:val="00"/>
    <w:family w:val="swiss"/>
    <w:pitch w:val="variable"/>
    <w:sig w:usb0="E4002EFF" w:usb1="C200247B" w:usb2="00000009" w:usb3="00000000" w:csb0="000001FF" w:csb1="00000000"/>
    <w:embedRegular r:id="rId6" w:fontKey="{CCFBE1C3-9C86-4C0C-B26F-E71F08386A3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8534" w14:textId="77777777" w:rsidR="006569CF" w:rsidRDefault="00656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090D4" w14:textId="77777777" w:rsidR="00F64ECC" w:rsidRPr="00F64ECC" w:rsidRDefault="00F64ECC" w:rsidP="00F64ECC">
    <w:pPr>
      <w:autoSpaceDE w:val="0"/>
      <w:autoSpaceDN w:val="0"/>
      <w:adjustRightInd w:val="0"/>
      <w:spacing w:after="0" w:line="240" w:lineRule="auto"/>
      <w:rPr>
        <w:rFonts w:ascii="Segoe UI" w:hAnsi="Segoe UI" w:cs="Segoe UI"/>
        <w:color w:val="000000"/>
        <w:kern w:val="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FDC3F" w14:textId="77777777" w:rsidR="006569CF" w:rsidRDefault="0065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8A513" w14:textId="77777777" w:rsidR="00E605F4" w:rsidRDefault="00E605F4" w:rsidP="006569CF">
      <w:pPr>
        <w:spacing w:after="0" w:line="240" w:lineRule="auto"/>
      </w:pPr>
      <w:r>
        <w:separator/>
      </w:r>
    </w:p>
  </w:footnote>
  <w:footnote w:type="continuationSeparator" w:id="0">
    <w:p w14:paraId="7B6B288C" w14:textId="77777777" w:rsidR="00E605F4" w:rsidRDefault="00E605F4" w:rsidP="0065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D11DC" w14:textId="77777777" w:rsidR="006569CF" w:rsidRDefault="00656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E19A1" w14:textId="77777777" w:rsidR="006569CF" w:rsidRDefault="006569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4039B" w14:textId="77777777" w:rsidR="006569CF" w:rsidRDefault="00656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15E86"/>
    <w:multiLevelType w:val="hybridMultilevel"/>
    <w:tmpl w:val="1052A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B7799"/>
    <w:multiLevelType w:val="hybridMultilevel"/>
    <w:tmpl w:val="E13A0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347A47"/>
    <w:multiLevelType w:val="hybridMultilevel"/>
    <w:tmpl w:val="8836F62A"/>
    <w:lvl w:ilvl="0" w:tplc="08090001">
      <w:start w:val="1"/>
      <w:numFmt w:val="bullet"/>
      <w:lvlText w:val=""/>
      <w:lvlJc w:val="left"/>
      <w:pPr>
        <w:ind w:left="720" w:hanging="360"/>
      </w:pPr>
      <w:rPr>
        <w:rFonts w:ascii="Symbol" w:hAnsi="Symbol" w:hint="default"/>
      </w:rPr>
    </w:lvl>
    <w:lvl w:ilvl="1" w:tplc="165E93AA">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60741"/>
    <w:multiLevelType w:val="hybridMultilevel"/>
    <w:tmpl w:val="12E644B6"/>
    <w:lvl w:ilvl="0" w:tplc="EEEA47D6">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151454"/>
    <w:multiLevelType w:val="hybridMultilevel"/>
    <w:tmpl w:val="34B6AF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0B070CD"/>
    <w:multiLevelType w:val="hybridMultilevel"/>
    <w:tmpl w:val="446C333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293361D"/>
    <w:multiLevelType w:val="hybridMultilevel"/>
    <w:tmpl w:val="DADCC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74330B"/>
    <w:multiLevelType w:val="hybridMultilevel"/>
    <w:tmpl w:val="1CAE8E40"/>
    <w:lvl w:ilvl="0" w:tplc="08090001">
      <w:start w:val="1"/>
      <w:numFmt w:val="bullet"/>
      <w:lvlText w:val=""/>
      <w:lvlJc w:val="left"/>
      <w:pPr>
        <w:ind w:left="720" w:hanging="360"/>
      </w:pPr>
      <w:rPr>
        <w:rFonts w:ascii="Symbol" w:hAnsi="Symbol" w:hint="default"/>
      </w:rPr>
    </w:lvl>
    <w:lvl w:ilvl="1" w:tplc="D4C2A774">
      <w:numFmt w:val="bullet"/>
      <w:lvlText w:val="•"/>
      <w:lvlJc w:val="left"/>
      <w:pPr>
        <w:ind w:left="1440" w:hanging="360"/>
      </w:pPr>
      <w:rPr>
        <w:rFonts w:ascii="Quatro Slab" w:eastAsiaTheme="minorHAnsi" w:hAnsi="Quatro Slab"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2B2ED3"/>
    <w:multiLevelType w:val="hybridMultilevel"/>
    <w:tmpl w:val="6ACEF7A8"/>
    <w:lvl w:ilvl="0" w:tplc="EEEA47D6">
      <w:numFmt w:val="bullet"/>
      <w:lvlText w:val="•"/>
      <w:lvlJc w:val="left"/>
      <w:pPr>
        <w:ind w:left="720" w:hanging="360"/>
      </w:pPr>
      <w:rPr>
        <w:rFonts w:ascii="Quatro Slab" w:eastAsiaTheme="minorHAnsi" w:hAnsi="Quatro Slab"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93444477">
    <w:abstractNumId w:val="0"/>
  </w:num>
  <w:num w:numId="2" w16cid:durableId="1661159673">
    <w:abstractNumId w:val="4"/>
  </w:num>
  <w:num w:numId="3" w16cid:durableId="517890106">
    <w:abstractNumId w:val="7"/>
  </w:num>
  <w:num w:numId="4" w16cid:durableId="186987797">
    <w:abstractNumId w:val="2"/>
  </w:num>
  <w:num w:numId="5" w16cid:durableId="131019560">
    <w:abstractNumId w:val="6"/>
  </w:num>
  <w:num w:numId="6" w16cid:durableId="1876112667">
    <w:abstractNumId w:val="1"/>
  </w:num>
  <w:num w:numId="7" w16cid:durableId="1001927399">
    <w:abstractNumId w:val="8"/>
  </w:num>
  <w:num w:numId="8" w16cid:durableId="1921913377">
    <w:abstractNumId w:val="3"/>
  </w:num>
  <w:num w:numId="9" w16cid:durableId="11162964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MzUyMbA0MDA3MrRU0lEKTi0uzszPAykwrQUA2e1sTCwAAAA="/>
  </w:docVars>
  <w:rsids>
    <w:rsidRoot w:val="00C41764"/>
    <w:rsid w:val="00016DB0"/>
    <w:rsid w:val="00024C67"/>
    <w:rsid w:val="00051620"/>
    <w:rsid w:val="00053912"/>
    <w:rsid w:val="00060985"/>
    <w:rsid w:val="0007074C"/>
    <w:rsid w:val="00071197"/>
    <w:rsid w:val="0007517A"/>
    <w:rsid w:val="00097603"/>
    <w:rsid w:val="000A4B76"/>
    <w:rsid w:val="000C2EDA"/>
    <w:rsid w:val="000D1565"/>
    <w:rsid w:val="000D66E1"/>
    <w:rsid w:val="000E4DCC"/>
    <w:rsid w:val="000F4501"/>
    <w:rsid w:val="00116974"/>
    <w:rsid w:val="00135842"/>
    <w:rsid w:val="001535AA"/>
    <w:rsid w:val="00154FE9"/>
    <w:rsid w:val="00166376"/>
    <w:rsid w:val="00166D07"/>
    <w:rsid w:val="00187F64"/>
    <w:rsid w:val="001A2CA0"/>
    <w:rsid w:val="001D28F7"/>
    <w:rsid w:val="002609CA"/>
    <w:rsid w:val="00263EF3"/>
    <w:rsid w:val="002A0E7E"/>
    <w:rsid w:val="002B7AC9"/>
    <w:rsid w:val="0030263F"/>
    <w:rsid w:val="00325983"/>
    <w:rsid w:val="003507EB"/>
    <w:rsid w:val="00352EDB"/>
    <w:rsid w:val="00354855"/>
    <w:rsid w:val="0035675C"/>
    <w:rsid w:val="003831C6"/>
    <w:rsid w:val="00394231"/>
    <w:rsid w:val="00396086"/>
    <w:rsid w:val="003960F4"/>
    <w:rsid w:val="003965BA"/>
    <w:rsid w:val="003A214B"/>
    <w:rsid w:val="003C5C71"/>
    <w:rsid w:val="003D18C6"/>
    <w:rsid w:val="003E3CD4"/>
    <w:rsid w:val="00427CF9"/>
    <w:rsid w:val="00434F47"/>
    <w:rsid w:val="00453A7E"/>
    <w:rsid w:val="004613D2"/>
    <w:rsid w:val="00486BA1"/>
    <w:rsid w:val="00490E42"/>
    <w:rsid w:val="00491916"/>
    <w:rsid w:val="004B5744"/>
    <w:rsid w:val="004B7937"/>
    <w:rsid w:val="004C466A"/>
    <w:rsid w:val="00525C5E"/>
    <w:rsid w:val="00527FBB"/>
    <w:rsid w:val="005B6A13"/>
    <w:rsid w:val="005D4831"/>
    <w:rsid w:val="00614A44"/>
    <w:rsid w:val="00632F09"/>
    <w:rsid w:val="00655EAD"/>
    <w:rsid w:val="006569CF"/>
    <w:rsid w:val="00661E44"/>
    <w:rsid w:val="0068739D"/>
    <w:rsid w:val="006910EB"/>
    <w:rsid w:val="00692717"/>
    <w:rsid w:val="006A0CDD"/>
    <w:rsid w:val="006A0D14"/>
    <w:rsid w:val="006C7B9E"/>
    <w:rsid w:val="006E3C20"/>
    <w:rsid w:val="006F0190"/>
    <w:rsid w:val="006F2C57"/>
    <w:rsid w:val="006F685C"/>
    <w:rsid w:val="006F6CC2"/>
    <w:rsid w:val="00716295"/>
    <w:rsid w:val="007222C7"/>
    <w:rsid w:val="007256AE"/>
    <w:rsid w:val="00737BEB"/>
    <w:rsid w:val="007A328D"/>
    <w:rsid w:val="007C3BE9"/>
    <w:rsid w:val="007D0893"/>
    <w:rsid w:val="007D5C9E"/>
    <w:rsid w:val="0082171B"/>
    <w:rsid w:val="00826386"/>
    <w:rsid w:val="00844B9A"/>
    <w:rsid w:val="00846636"/>
    <w:rsid w:val="00862CA5"/>
    <w:rsid w:val="008A398F"/>
    <w:rsid w:val="008A7FAE"/>
    <w:rsid w:val="008B52BE"/>
    <w:rsid w:val="008C1D3C"/>
    <w:rsid w:val="008C1F8A"/>
    <w:rsid w:val="008C6948"/>
    <w:rsid w:val="008E6CBC"/>
    <w:rsid w:val="008F6C40"/>
    <w:rsid w:val="009065E8"/>
    <w:rsid w:val="00914665"/>
    <w:rsid w:val="00921E73"/>
    <w:rsid w:val="009676ED"/>
    <w:rsid w:val="00975DDC"/>
    <w:rsid w:val="00996F48"/>
    <w:rsid w:val="009A2105"/>
    <w:rsid w:val="009B20E8"/>
    <w:rsid w:val="009D136B"/>
    <w:rsid w:val="009E4690"/>
    <w:rsid w:val="009E777A"/>
    <w:rsid w:val="009F3064"/>
    <w:rsid w:val="009F4301"/>
    <w:rsid w:val="00A032F3"/>
    <w:rsid w:val="00A10DA5"/>
    <w:rsid w:val="00A55A2C"/>
    <w:rsid w:val="00A61BB0"/>
    <w:rsid w:val="00AA2812"/>
    <w:rsid w:val="00AB4E64"/>
    <w:rsid w:val="00AB794D"/>
    <w:rsid w:val="00B073C7"/>
    <w:rsid w:val="00B11B66"/>
    <w:rsid w:val="00B27AD3"/>
    <w:rsid w:val="00B46A97"/>
    <w:rsid w:val="00B46F66"/>
    <w:rsid w:val="00B47128"/>
    <w:rsid w:val="00B53A35"/>
    <w:rsid w:val="00BD1051"/>
    <w:rsid w:val="00BF1237"/>
    <w:rsid w:val="00C13C6D"/>
    <w:rsid w:val="00C21863"/>
    <w:rsid w:val="00C36362"/>
    <w:rsid w:val="00C41764"/>
    <w:rsid w:val="00C67D2D"/>
    <w:rsid w:val="00C72569"/>
    <w:rsid w:val="00CC345A"/>
    <w:rsid w:val="00CF7B70"/>
    <w:rsid w:val="00D127E5"/>
    <w:rsid w:val="00D13946"/>
    <w:rsid w:val="00D2515E"/>
    <w:rsid w:val="00D551F6"/>
    <w:rsid w:val="00DA1336"/>
    <w:rsid w:val="00DF0453"/>
    <w:rsid w:val="00E01E50"/>
    <w:rsid w:val="00E1119A"/>
    <w:rsid w:val="00E341F9"/>
    <w:rsid w:val="00E605F4"/>
    <w:rsid w:val="00E63115"/>
    <w:rsid w:val="00E81A34"/>
    <w:rsid w:val="00E8737B"/>
    <w:rsid w:val="00E92AF1"/>
    <w:rsid w:val="00EA4587"/>
    <w:rsid w:val="00EB4A3A"/>
    <w:rsid w:val="00EC69DB"/>
    <w:rsid w:val="00EE3E6F"/>
    <w:rsid w:val="00EE54F8"/>
    <w:rsid w:val="00EF5839"/>
    <w:rsid w:val="00F05E04"/>
    <w:rsid w:val="00F172C9"/>
    <w:rsid w:val="00F42D90"/>
    <w:rsid w:val="00F64ECC"/>
    <w:rsid w:val="00F80740"/>
    <w:rsid w:val="00F867FC"/>
    <w:rsid w:val="00F951F7"/>
    <w:rsid w:val="00FA479C"/>
    <w:rsid w:val="00FF02A4"/>
    <w:rsid w:val="00FF5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E352A"/>
  <w15:chartTrackingRefBased/>
  <w15:docId w15:val="{B58C0779-FC69-433F-A477-E2AEF16F3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1764"/>
    <w:pPr>
      <w:autoSpaceDE w:val="0"/>
      <w:autoSpaceDN w:val="0"/>
      <w:adjustRightInd w:val="0"/>
      <w:spacing w:after="0" w:line="240" w:lineRule="auto"/>
    </w:pPr>
    <w:rPr>
      <w:rFonts w:ascii="UEFA Colosseum" w:hAnsi="UEFA Colosseum" w:cs="UEFA Colosseum"/>
      <w:color w:val="000000"/>
      <w:kern w:val="0"/>
      <w:sz w:val="24"/>
      <w:szCs w:val="24"/>
    </w:rPr>
  </w:style>
  <w:style w:type="paragraph" w:styleId="NoSpacing">
    <w:name w:val="No Spacing"/>
    <w:uiPriority w:val="1"/>
    <w:qFormat/>
    <w:rsid w:val="00097603"/>
    <w:pPr>
      <w:spacing w:after="0" w:line="240" w:lineRule="auto"/>
    </w:pPr>
  </w:style>
  <w:style w:type="paragraph" w:styleId="ListParagraph">
    <w:name w:val="List Paragraph"/>
    <w:basedOn w:val="Normal"/>
    <w:uiPriority w:val="34"/>
    <w:qFormat/>
    <w:rsid w:val="00C72569"/>
    <w:pPr>
      <w:ind w:left="720"/>
      <w:contextualSpacing/>
    </w:pPr>
  </w:style>
  <w:style w:type="paragraph" w:styleId="Header">
    <w:name w:val="header"/>
    <w:basedOn w:val="Normal"/>
    <w:link w:val="HeaderChar"/>
    <w:uiPriority w:val="99"/>
    <w:unhideWhenUsed/>
    <w:rsid w:val="006569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9CF"/>
  </w:style>
  <w:style w:type="paragraph" w:styleId="Footer">
    <w:name w:val="footer"/>
    <w:basedOn w:val="Normal"/>
    <w:link w:val="FooterChar"/>
    <w:uiPriority w:val="99"/>
    <w:unhideWhenUsed/>
    <w:rsid w:val="006569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9CF"/>
  </w:style>
  <w:style w:type="character" w:styleId="Hyperlink">
    <w:name w:val="Hyperlink"/>
    <w:basedOn w:val="DefaultParagraphFont"/>
    <w:uiPriority w:val="99"/>
    <w:unhideWhenUsed/>
    <w:rsid w:val="008F6C40"/>
    <w:rPr>
      <w:color w:val="0563C1" w:themeColor="hyperlink"/>
      <w:u w:val="single"/>
    </w:rPr>
  </w:style>
  <w:style w:type="character" w:styleId="UnresolvedMention">
    <w:name w:val="Unresolved Mention"/>
    <w:basedOn w:val="DefaultParagraphFont"/>
    <w:uiPriority w:val="99"/>
    <w:semiHidden/>
    <w:unhideWhenUsed/>
    <w:rsid w:val="008F6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fccc.int/sites/default/files/resource/Sports_for_Climate_Action_Declaration_and_Framework_0.pdf" TargetMode="External"/><Relationship Id="rId13" Type="http://schemas.openxmlformats.org/officeDocument/2006/relationships/hyperlink" Target="https://unfccc.int/sites/default/files/resource/Sports_for_Climate_Action_Declaration_and_Framework_0.pdf"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unfccc.int/sites/default/files/resource/Sports_for_Climate_Action_Declaration_and_Framework_0.pdf" TargetMode="External"/><Relationship Id="rId12" Type="http://schemas.openxmlformats.org/officeDocument/2006/relationships/hyperlink" Target="https://www.futuregenerations.wales/about-us/future-generations-act/"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futuregenerations.wales/about-us/future-generations-act/"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dgs.un.org/goal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dgs.un.org/goals" TargetMode="External"/><Relationship Id="rId23" Type="http://schemas.openxmlformats.org/officeDocument/2006/relationships/fontTable" Target="fontTable.xml"/><Relationship Id="rId10" Type="http://schemas.openxmlformats.org/officeDocument/2006/relationships/hyperlink" Target="https://unfccc.int/process-and-meetings/the-paris-agreement"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nfccc.int/sites/default/files/resource/Sports_for_Climate_Action_Declaration_and_Framework_0.pdf" TargetMode="External"/><Relationship Id="rId14" Type="http://schemas.openxmlformats.org/officeDocument/2006/relationships/hyperlink" Target="https://unfccc.int/process-and-meetings/the-paris-agreement" TargetMode="External"/><Relationship Id="rId22" Type="http://schemas.openxmlformats.org/officeDocument/2006/relationships/footer" Target="foot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235</Words>
  <Characters>7041</Characters>
  <Application>Microsoft Office Word</Application>
  <DocSecurity>0</DocSecurity>
  <Lines>58</Lines>
  <Paragraphs>16</Paragraphs>
  <ScaleCrop>false</ScaleCrop>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ebber (He/Him)</dc:creator>
  <cp:keywords/>
  <dc:description/>
  <cp:lastModifiedBy>Julie Le Grice</cp:lastModifiedBy>
  <cp:revision>3</cp:revision>
  <cp:lastPrinted>2023-02-22T16:32:00Z</cp:lastPrinted>
  <dcterms:created xsi:type="dcterms:W3CDTF">2023-02-27T21:02:00Z</dcterms:created>
  <dcterms:modified xsi:type="dcterms:W3CDTF">2023-03-30T14:55:00Z</dcterms:modified>
</cp:coreProperties>
</file>